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5771C8" w14:textId="25E2D356" w:rsidR="000405EC" w:rsidRDefault="00AF2A59">
      <w:r>
        <w:t>F</w:t>
      </w:r>
      <w:r>
        <w:rPr>
          <w:noProof/>
        </w:rPr>
        <w:drawing>
          <wp:inline distT="0" distB="0" distL="0" distR="0" wp14:anchorId="57C5301C" wp14:editId="3C3EAE04">
            <wp:extent cx="5943600" cy="44513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6367E" w14:textId="6C5B71F5" w:rsidR="00AF2A59" w:rsidRPr="00416D4E" w:rsidRDefault="00AF2A59" w:rsidP="00AF2A59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t>Supplemental Figure S</w:t>
      </w:r>
      <w:r>
        <w:rPr>
          <w:b/>
          <w:sz w:val="20"/>
          <w:szCs w:val="20"/>
        </w:rPr>
        <w:t>1</w:t>
      </w:r>
      <w:r w:rsidRPr="00416D4E">
        <w:rPr>
          <w:b/>
          <w:sz w:val="20"/>
          <w:szCs w:val="20"/>
        </w:rPr>
        <w:t>.</w:t>
      </w:r>
      <w:r w:rsidRPr="00416D4E">
        <w:rPr>
          <w:sz w:val="20"/>
          <w:szCs w:val="20"/>
        </w:rPr>
        <w:t xml:space="preserve"> The average ROC curves in nested five-fold cross validation of five machine learning algorithms (logistic regression, support vector machine, k nearest neighbor, random forest, and extreme gradient boosting).</w:t>
      </w:r>
    </w:p>
    <w:p w14:paraId="09D24B0F" w14:textId="73BBDFB0" w:rsidR="002F0985" w:rsidRDefault="002F0985">
      <w:r>
        <w:br w:type="page"/>
      </w:r>
    </w:p>
    <w:p w14:paraId="5427D96A" w14:textId="3858EB72" w:rsidR="002F0985" w:rsidRDefault="002F0985" w:rsidP="002F0985">
      <w:pPr>
        <w:rPr>
          <w:sz w:val="20"/>
          <w:szCs w:val="20"/>
        </w:rPr>
      </w:pPr>
      <w:r w:rsidRPr="00416D4E">
        <w:rPr>
          <w:b/>
          <w:sz w:val="20"/>
          <w:szCs w:val="20"/>
        </w:rPr>
        <w:lastRenderedPageBreak/>
        <w:t xml:space="preserve">Supplemental </w:t>
      </w:r>
      <w:r>
        <w:rPr>
          <w:b/>
          <w:sz w:val="20"/>
          <w:szCs w:val="20"/>
        </w:rPr>
        <w:t>Figure</w:t>
      </w:r>
      <w:r w:rsidRPr="00416D4E">
        <w:rPr>
          <w:b/>
          <w:sz w:val="20"/>
          <w:szCs w:val="20"/>
        </w:rPr>
        <w:t xml:space="preserve"> S</w:t>
      </w:r>
      <w:r>
        <w:rPr>
          <w:b/>
          <w:sz w:val="20"/>
          <w:szCs w:val="20"/>
        </w:rPr>
        <w:t>2</w:t>
      </w:r>
      <w:r w:rsidRPr="00416D4E">
        <w:rPr>
          <w:b/>
          <w:sz w:val="20"/>
          <w:szCs w:val="20"/>
        </w:rPr>
        <w:t>.</w:t>
      </w:r>
      <w:r w:rsidRPr="00416D4E">
        <w:rPr>
          <w:sz w:val="20"/>
          <w:szCs w:val="20"/>
        </w:rPr>
        <w:t xml:space="preserve"> </w:t>
      </w:r>
      <w:r>
        <w:rPr>
          <w:sz w:val="20"/>
          <w:szCs w:val="20"/>
        </w:rPr>
        <w:t>Multiple sequence alignment of nsp3 in 15 coronaviruses.</w:t>
      </w:r>
    </w:p>
    <w:p w14:paraId="098155A8" w14:textId="1D761B46" w:rsidR="00BD2F59" w:rsidRDefault="002F0985" w:rsidP="002F0985">
      <w:pPr>
        <w:rPr>
          <w:sz w:val="20"/>
          <w:szCs w:val="20"/>
        </w:rPr>
      </w:pPr>
      <w:r>
        <w:rPr>
          <w:sz w:val="20"/>
          <w:szCs w:val="20"/>
        </w:rPr>
        <w:t>[Please see the attached</w:t>
      </w:r>
      <w:r>
        <w:t xml:space="preserve"> Figure_S2_nsp3_MSA</w:t>
      </w:r>
      <w:r>
        <w:rPr>
          <w:sz w:val="20"/>
          <w:szCs w:val="20"/>
        </w:rPr>
        <w:t>.]</w:t>
      </w:r>
    </w:p>
    <w:p w14:paraId="570111AA" w14:textId="77777777" w:rsidR="00BD2F59" w:rsidRDefault="00BD2F59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5C843828" w14:textId="44B817C0" w:rsidR="00BD2F59" w:rsidRPr="00416D4E" w:rsidRDefault="00BD2F59" w:rsidP="00BD2F59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lastRenderedPageBreak/>
        <w:t>Supplemental Table S</w:t>
      </w:r>
      <w:r w:rsidR="00862C9B">
        <w:rPr>
          <w:b/>
          <w:sz w:val="20"/>
          <w:szCs w:val="20"/>
        </w:rPr>
        <w:t>1</w:t>
      </w:r>
      <w:r w:rsidRPr="00416D4E">
        <w:rPr>
          <w:b/>
          <w:sz w:val="20"/>
          <w:szCs w:val="20"/>
        </w:rPr>
        <w:t xml:space="preserve">. </w:t>
      </w:r>
      <w:r>
        <w:rPr>
          <w:sz w:val="20"/>
          <w:szCs w:val="20"/>
        </w:rPr>
        <w:t>N</w:t>
      </w:r>
      <w:r w:rsidRPr="00416D4E">
        <w:rPr>
          <w:sz w:val="20"/>
          <w:szCs w:val="20"/>
        </w:rPr>
        <w:t>ested five-fold cross validation</w:t>
      </w:r>
      <w:r>
        <w:rPr>
          <w:sz w:val="20"/>
          <w:szCs w:val="20"/>
        </w:rPr>
        <w:t xml:space="preserve"> </w:t>
      </w:r>
      <w:r w:rsidRPr="00416D4E">
        <w:rPr>
          <w:sz w:val="20"/>
          <w:szCs w:val="20"/>
        </w:rPr>
        <w:t>evaluation metrics of five machine learning algorithms.</w:t>
      </w:r>
    </w:p>
    <w:tbl>
      <w:tblPr>
        <w:tblW w:w="9265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855"/>
        <w:gridCol w:w="1567"/>
        <w:gridCol w:w="1567"/>
        <w:gridCol w:w="1709"/>
        <w:gridCol w:w="1567"/>
      </w:tblGrid>
      <w:tr w:rsidR="00BD2F59" w:rsidRPr="00BD2F59" w14:paraId="3DD558F1" w14:textId="77777777" w:rsidTr="00FF50C3">
        <w:trPr>
          <w:trHeight w:val="290"/>
        </w:trPr>
        <w:tc>
          <w:tcPr>
            <w:tcW w:w="28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728D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odels</w:t>
            </w:r>
          </w:p>
        </w:tc>
        <w:tc>
          <w:tcPr>
            <w:tcW w:w="1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0613E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1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F4F14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1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99E04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Weighted_F1</w:t>
            </w:r>
          </w:p>
        </w:tc>
        <w:tc>
          <w:tcPr>
            <w:tcW w:w="1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FBA93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CC</w:t>
            </w:r>
          </w:p>
        </w:tc>
      </w:tr>
      <w:tr w:rsidR="00BD2F59" w:rsidRPr="00BD2F59" w14:paraId="17569CFB" w14:textId="77777777" w:rsidTr="00FF50C3">
        <w:trPr>
          <w:trHeight w:val="290"/>
        </w:trPr>
        <w:tc>
          <w:tcPr>
            <w:tcW w:w="285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1F097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Logistic Regression</w:t>
            </w:r>
          </w:p>
        </w:tc>
        <w:tc>
          <w:tcPr>
            <w:tcW w:w="156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79EED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541</w:t>
            </w:r>
          </w:p>
        </w:tc>
        <w:tc>
          <w:tcPr>
            <w:tcW w:w="156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8F4A4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366</w:t>
            </w:r>
          </w:p>
        </w:tc>
        <w:tc>
          <w:tcPr>
            <w:tcW w:w="170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E0BDF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886</w:t>
            </w:r>
          </w:p>
        </w:tc>
        <w:tc>
          <w:tcPr>
            <w:tcW w:w="156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A511D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370</w:t>
            </w:r>
          </w:p>
        </w:tc>
      </w:tr>
      <w:tr w:rsidR="00BD2F59" w:rsidRPr="00BD2F59" w14:paraId="425AE3E2" w14:textId="77777777" w:rsidTr="00FF50C3">
        <w:trPr>
          <w:trHeight w:val="290"/>
        </w:trPr>
        <w:tc>
          <w:tcPr>
            <w:tcW w:w="2855" w:type="dxa"/>
            <w:shd w:val="clear" w:color="auto" w:fill="auto"/>
            <w:noWrap/>
            <w:vAlign w:val="bottom"/>
            <w:hideMark/>
          </w:tcPr>
          <w:p w14:paraId="70D0FBAF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Support Vector Machin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14:paraId="1C5452C0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902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14:paraId="69F7520F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483</w:t>
            </w:r>
          </w:p>
        </w:tc>
        <w:tc>
          <w:tcPr>
            <w:tcW w:w="1709" w:type="dxa"/>
            <w:shd w:val="clear" w:color="auto" w:fill="auto"/>
            <w:noWrap/>
            <w:vAlign w:val="bottom"/>
            <w:hideMark/>
          </w:tcPr>
          <w:p w14:paraId="50140023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932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14:paraId="2A560DC4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633</w:t>
            </w:r>
          </w:p>
        </w:tc>
      </w:tr>
      <w:tr w:rsidR="00BD2F59" w:rsidRPr="00BD2F59" w14:paraId="1F092805" w14:textId="77777777" w:rsidTr="00FF50C3">
        <w:trPr>
          <w:trHeight w:val="290"/>
        </w:trPr>
        <w:tc>
          <w:tcPr>
            <w:tcW w:w="2855" w:type="dxa"/>
            <w:shd w:val="clear" w:color="auto" w:fill="auto"/>
            <w:noWrap/>
            <w:vAlign w:val="bottom"/>
            <w:hideMark/>
          </w:tcPr>
          <w:p w14:paraId="33E51A1D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K Nearest Neighbor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14:paraId="7727892C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489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14:paraId="42C6577E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552</w:t>
            </w:r>
          </w:p>
        </w:tc>
        <w:tc>
          <w:tcPr>
            <w:tcW w:w="1709" w:type="dxa"/>
            <w:shd w:val="clear" w:color="auto" w:fill="auto"/>
            <w:noWrap/>
            <w:vAlign w:val="bottom"/>
            <w:hideMark/>
          </w:tcPr>
          <w:p w14:paraId="4E175603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895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14:paraId="704B97BD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458</w:t>
            </w:r>
          </w:p>
        </w:tc>
      </w:tr>
      <w:tr w:rsidR="00BD2F59" w:rsidRPr="00BD2F59" w14:paraId="60E0C9AF" w14:textId="77777777" w:rsidTr="00FF50C3">
        <w:trPr>
          <w:trHeight w:val="290"/>
        </w:trPr>
        <w:tc>
          <w:tcPr>
            <w:tcW w:w="2855" w:type="dxa"/>
            <w:shd w:val="clear" w:color="auto" w:fill="auto"/>
            <w:noWrap/>
            <w:vAlign w:val="bottom"/>
            <w:hideMark/>
          </w:tcPr>
          <w:p w14:paraId="3D51131F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Random Forest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14:paraId="6A5754CA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949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14:paraId="335CC2FE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403</w:t>
            </w:r>
          </w:p>
        </w:tc>
        <w:tc>
          <w:tcPr>
            <w:tcW w:w="1709" w:type="dxa"/>
            <w:shd w:val="clear" w:color="auto" w:fill="auto"/>
            <w:noWrap/>
            <w:vAlign w:val="bottom"/>
            <w:hideMark/>
          </w:tcPr>
          <w:p w14:paraId="08B15C8C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923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14:paraId="17382B46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593</w:t>
            </w:r>
          </w:p>
        </w:tc>
      </w:tr>
      <w:tr w:rsidR="00BD2F59" w:rsidRPr="00BD2F59" w14:paraId="46818915" w14:textId="77777777" w:rsidTr="00FF50C3">
        <w:trPr>
          <w:trHeight w:val="290"/>
        </w:trPr>
        <w:tc>
          <w:tcPr>
            <w:tcW w:w="2855" w:type="dxa"/>
            <w:shd w:val="clear" w:color="auto" w:fill="auto"/>
            <w:noWrap/>
            <w:vAlign w:val="bottom"/>
            <w:hideMark/>
          </w:tcPr>
          <w:p w14:paraId="2AA633B0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Extreme Gradient Boosting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14:paraId="4519BD1B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801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14:paraId="07788A4E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600</w:t>
            </w:r>
          </w:p>
        </w:tc>
        <w:tc>
          <w:tcPr>
            <w:tcW w:w="1709" w:type="dxa"/>
            <w:shd w:val="clear" w:color="auto" w:fill="auto"/>
            <w:noWrap/>
            <w:vAlign w:val="bottom"/>
            <w:hideMark/>
          </w:tcPr>
          <w:p w14:paraId="365E8F7A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939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14:paraId="64B31D8D" w14:textId="77777777" w:rsidR="00BD2F59" w:rsidRPr="00BD2F59" w:rsidRDefault="00BD2F59" w:rsidP="00BD2F5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BD2F59">
              <w:rPr>
                <w:rFonts w:ascii="Arial" w:eastAsia="Times New Roman" w:hAnsi="Arial" w:cs="Arial"/>
                <w:sz w:val="20"/>
                <w:szCs w:val="20"/>
              </w:rPr>
              <w:t>0.663</w:t>
            </w:r>
          </w:p>
        </w:tc>
      </w:tr>
    </w:tbl>
    <w:p w14:paraId="16E31F05" w14:textId="4E59A8BF" w:rsidR="00862C9B" w:rsidRDefault="00862C9B" w:rsidP="002F0985">
      <w:pPr>
        <w:rPr>
          <w:b/>
          <w:bCs/>
        </w:rPr>
      </w:pPr>
    </w:p>
    <w:p w14:paraId="60AB9468" w14:textId="77777777" w:rsidR="00862C9B" w:rsidRDefault="00862C9B">
      <w:pPr>
        <w:rPr>
          <w:b/>
          <w:bCs/>
        </w:rPr>
      </w:pPr>
      <w:r>
        <w:rPr>
          <w:b/>
          <w:bCs/>
        </w:rPr>
        <w:br w:type="page"/>
      </w:r>
    </w:p>
    <w:p w14:paraId="31693EA3" w14:textId="26326C84" w:rsidR="00862C9B" w:rsidRPr="00416D4E" w:rsidRDefault="00862C9B" w:rsidP="00862C9B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lastRenderedPageBreak/>
        <w:t>Supplemental Table S</w:t>
      </w:r>
      <w:r>
        <w:rPr>
          <w:b/>
          <w:sz w:val="20"/>
          <w:szCs w:val="20"/>
        </w:rPr>
        <w:t>2</w:t>
      </w:r>
      <w:r w:rsidRPr="00416D4E">
        <w:rPr>
          <w:b/>
          <w:sz w:val="20"/>
          <w:szCs w:val="20"/>
        </w:rPr>
        <w:t xml:space="preserve">. </w:t>
      </w:r>
      <w:r>
        <w:rPr>
          <w:sz w:val="20"/>
          <w:szCs w:val="20"/>
        </w:rPr>
        <w:t>The full proteome and nsp3 protein IDs of 15 coronaviruses used in this study.</w:t>
      </w:r>
    </w:p>
    <w:tbl>
      <w:tblPr>
        <w:tblW w:w="9394" w:type="dxa"/>
        <w:tblLook w:val="04A0" w:firstRow="1" w:lastRow="0" w:firstColumn="1" w:lastColumn="0" w:noHBand="0" w:noVBand="1"/>
      </w:tblPr>
      <w:tblGrid>
        <w:gridCol w:w="1787"/>
        <w:gridCol w:w="1482"/>
        <w:gridCol w:w="3998"/>
        <w:gridCol w:w="2127"/>
      </w:tblGrid>
      <w:tr w:rsidR="00862C9B" w:rsidRPr="00862C9B" w14:paraId="693C8E09" w14:textId="77777777" w:rsidTr="00862C9B">
        <w:trPr>
          <w:trHeight w:val="256"/>
        </w:trPr>
        <w:tc>
          <w:tcPr>
            <w:tcW w:w="17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CD752F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teome ID</w:t>
            </w:r>
          </w:p>
        </w:tc>
        <w:tc>
          <w:tcPr>
            <w:tcW w:w="14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1567B7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rotein ID</w:t>
            </w:r>
          </w:p>
        </w:tc>
        <w:tc>
          <w:tcPr>
            <w:tcW w:w="3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4389093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ganism</w:t>
            </w:r>
          </w:p>
        </w:tc>
        <w:tc>
          <w:tcPr>
            <w:tcW w:w="2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0F40FA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rganism Taxon ID</w:t>
            </w:r>
          </w:p>
        </w:tc>
      </w:tr>
      <w:tr w:rsidR="00862C9B" w:rsidRPr="00862C9B" w14:paraId="1A8CD7BD" w14:textId="77777777" w:rsidTr="00862C9B">
        <w:trPr>
          <w:trHeight w:val="770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D998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000354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56C64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0C6X7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3C1FCD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Human SARS coronavirus (SARS-CoV) (Severe acute respiratory syndrome coronavirus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CF5C1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694009</w:t>
            </w:r>
          </w:p>
        </w:tc>
      </w:tr>
      <w:tr w:rsidR="00862C9B" w:rsidRPr="00862C9B" w14:paraId="5B1DDFF0" w14:textId="77777777" w:rsidTr="00862C9B">
        <w:trPr>
          <w:trHeight w:val="513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D3358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171868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78DF6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T2B9U0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3DEBCA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Middle East respiratory syndrome-related coronavirus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B5A8E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1335626</w:t>
            </w:r>
          </w:p>
        </w:tc>
      </w:tr>
      <w:tr w:rsidR="00862C9B" w:rsidRPr="00862C9B" w14:paraId="484A1107" w14:textId="77777777" w:rsidTr="00862C9B">
        <w:trPr>
          <w:trHeight w:val="513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4D8D3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006716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ED9F0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0C6X1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1BAA5F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Human coronavirus 229E (HCoV-229E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3E4B7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11137</w:t>
            </w:r>
          </w:p>
        </w:tc>
      </w:tr>
      <w:tr w:rsidR="00862C9B" w:rsidRPr="00862C9B" w14:paraId="597E2285" w14:textId="77777777" w:rsidTr="00862C9B">
        <w:trPr>
          <w:trHeight w:val="513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C1D7F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001985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476D1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0C6X4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CEF610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Human coronavirus HKU1 (isolate N5) (HCoV-HKU1) (Strain: Isolate N5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277E3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443241</w:t>
            </w:r>
          </w:p>
        </w:tc>
      </w:tr>
      <w:tr w:rsidR="00862C9B" w:rsidRPr="00862C9B" w14:paraId="1BD4CFB6" w14:textId="77777777" w:rsidTr="00862C9B">
        <w:trPr>
          <w:trHeight w:val="513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F271A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007552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BE1AC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0C6X6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5D3311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Human coronavirus OC43 (HCoV-OC43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CD3C4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31631</w:t>
            </w:r>
          </w:p>
        </w:tc>
      </w:tr>
      <w:tr w:rsidR="00862C9B" w:rsidRPr="00862C9B" w14:paraId="615C7995" w14:textId="77777777" w:rsidTr="00862C9B">
        <w:trPr>
          <w:trHeight w:val="513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133DC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008573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F6858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0C6X5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72E79E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Human coronavirus NL63 (HCoV-NL63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C3E3C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277944</w:t>
            </w:r>
          </w:p>
        </w:tc>
      </w:tr>
      <w:tr w:rsidR="00862C9B" w:rsidRPr="00862C9B" w14:paraId="596BD502" w14:textId="77777777" w:rsidTr="00862C9B">
        <w:trPr>
          <w:trHeight w:val="770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137A6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000835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0B213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Q98VG9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AC436B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Feline coronavirus (strain FIPV WSU-79/1146) (FCoV) (Strain: FIPV WSU-79/1146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32268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33734</w:t>
            </w:r>
          </w:p>
        </w:tc>
      </w:tr>
      <w:tr w:rsidR="00862C9B" w:rsidRPr="00862C9B" w14:paraId="34001AFC" w14:textId="77777777" w:rsidTr="00862C9B">
        <w:trPr>
          <w:trHeight w:val="513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96C7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006717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01D19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0C6Y1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290286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Avian infectious bronchitis virus (strain Beaudette) (IBV) (Strain: Beaudette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2C298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11122</w:t>
            </w:r>
          </w:p>
        </w:tc>
      </w:tr>
      <w:tr w:rsidR="00862C9B" w:rsidRPr="00862C9B" w14:paraId="03923B5C" w14:textId="77777777" w:rsidTr="00862C9B">
        <w:trPr>
          <w:trHeight w:val="770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80041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007192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E74C3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0C6X9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622AB1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Murine coronavirus (strain A59) (MHV-A59) (Murine hepatitis virus) (Strain: A59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CAE93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11142</w:t>
            </w:r>
          </w:p>
        </w:tc>
      </w:tr>
      <w:tr w:rsidR="00862C9B" w:rsidRPr="00862C9B" w14:paraId="4F5AFA4F" w14:textId="77777777" w:rsidTr="00862C9B">
        <w:trPr>
          <w:trHeight w:val="770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BF8DD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001440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6F1DB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0C6Y5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F9218B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orcine transmissible gastroenteritis coronavirus (strain Purdue) (TGEV) (Strain: Purdue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8BA2C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11151</w:t>
            </w:r>
          </w:p>
        </w:tc>
      </w:tr>
      <w:tr w:rsidR="00862C9B" w:rsidRPr="00862C9B" w14:paraId="49A91602" w14:textId="77777777" w:rsidTr="00862C9B">
        <w:trPr>
          <w:trHeight w:val="513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177BF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007451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BCC6E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0C6W4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FE5D1E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Bat coronavirus HKU5 (BtCoV) (BtCoV/HKU5/2004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73AD6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694008</w:t>
            </w:r>
          </w:p>
        </w:tc>
      </w:tr>
      <w:tr w:rsidR="00862C9B" w:rsidRPr="00862C9B" w14:paraId="79D0A147" w14:textId="77777777" w:rsidTr="00862C9B">
        <w:trPr>
          <w:trHeight w:val="513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E24A3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006576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08037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0C6W5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93B9AF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Bat coronavirus HKU9 (BtCoV) (BtCoV/HKU9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76A95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694006</w:t>
            </w:r>
          </w:p>
        </w:tc>
      </w:tr>
      <w:tr w:rsidR="00862C9B" w:rsidRPr="00862C9B" w14:paraId="0FA66458" w14:textId="77777777" w:rsidTr="00862C9B">
        <w:trPr>
          <w:trHeight w:val="513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8281D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006574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7BC2C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0C6W3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BAC371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Bat coronavirus HKU4 (BtCoV) (BtCoV/HKU4/2004) (Strain: B04f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8AFA1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694007</w:t>
            </w:r>
          </w:p>
        </w:tc>
      </w:tr>
      <w:tr w:rsidR="00862C9B" w:rsidRPr="00862C9B" w14:paraId="377A59BB" w14:textId="77777777" w:rsidTr="00862C9B">
        <w:trPr>
          <w:trHeight w:val="513"/>
        </w:trPr>
        <w:tc>
          <w:tcPr>
            <w:tcW w:w="17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447ED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113079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845A3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0C6W0</w:t>
            </w:r>
          </w:p>
        </w:tc>
        <w:tc>
          <w:tcPr>
            <w:tcW w:w="3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043F7B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Bat coronavirus 512/2005 (BtCoV) (BtCoV/512/2005)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40D2C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693999</w:t>
            </w:r>
          </w:p>
        </w:tc>
      </w:tr>
      <w:tr w:rsidR="00862C9B" w:rsidRPr="00862C9B" w14:paraId="30030126" w14:textId="77777777" w:rsidTr="00862C9B">
        <w:trPr>
          <w:trHeight w:val="513"/>
        </w:trPr>
        <w:tc>
          <w:tcPr>
            <w:tcW w:w="17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D12170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UP000007450</w:t>
            </w:r>
          </w:p>
        </w:tc>
        <w:tc>
          <w:tcPr>
            <w:tcW w:w="14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FCC2F8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P0C6W2</w:t>
            </w:r>
          </w:p>
        </w:tc>
        <w:tc>
          <w:tcPr>
            <w:tcW w:w="39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BD0728C" w14:textId="77777777" w:rsidR="00862C9B" w:rsidRPr="00862C9B" w:rsidRDefault="00862C9B" w:rsidP="00862C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Bat coronavirus HKU3 (BtCoV) (SARS-like coronavirus HKU3)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C71F27" w14:textId="77777777" w:rsidR="00862C9B" w:rsidRPr="00862C9B" w:rsidRDefault="00862C9B" w:rsidP="00862C9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62C9B">
              <w:rPr>
                <w:rFonts w:ascii="Arial" w:eastAsia="Times New Roman" w:hAnsi="Arial" w:cs="Arial"/>
                <w:sz w:val="20"/>
                <w:szCs w:val="20"/>
              </w:rPr>
              <w:t>442736</w:t>
            </w:r>
          </w:p>
        </w:tc>
      </w:tr>
    </w:tbl>
    <w:p w14:paraId="78AADFD3" w14:textId="0830E904" w:rsidR="002B299A" w:rsidRDefault="002B299A" w:rsidP="002F0985">
      <w:pPr>
        <w:rPr>
          <w:b/>
          <w:bCs/>
        </w:rPr>
      </w:pPr>
    </w:p>
    <w:p w14:paraId="5767FFCA" w14:textId="77777777" w:rsidR="002B299A" w:rsidRDefault="002B299A">
      <w:pPr>
        <w:rPr>
          <w:b/>
          <w:bCs/>
        </w:rPr>
      </w:pPr>
      <w:r>
        <w:rPr>
          <w:b/>
          <w:bCs/>
        </w:rPr>
        <w:br w:type="page"/>
      </w:r>
    </w:p>
    <w:p w14:paraId="1E1E252D" w14:textId="77777777" w:rsidR="002B299A" w:rsidRDefault="002B299A">
      <w:pPr>
        <w:rPr>
          <w:b/>
          <w:bCs/>
        </w:rPr>
        <w:sectPr w:rsidR="002B299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FC7E117" w14:textId="6B128AFB" w:rsidR="002B299A" w:rsidRPr="00416D4E" w:rsidRDefault="002B299A" w:rsidP="002B299A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lastRenderedPageBreak/>
        <w:t>Supplemental Table S</w:t>
      </w:r>
      <w:r>
        <w:rPr>
          <w:b/>
          <w:sz w:val="20"/>
          <w:szCs w:val="20"/>
        </w:rPr>
        <w:t>3</w:t>
      </w:r>
      <w:r w:rsidRPr="00416D4E">
        <w:rPr>
          <w:b/>
          <w:sz w:val="20"/>
          <w:szCs w:val="20"/>
        </w:rPr>
        <w:t xml:space="preserve">. </w:t>
      </w:r>
      <w:r>
        <w:rPr>
          <w:sz w:val="20"/>
          <w:szCs w:val="20"/>
        </w:rPr>
        <w:t>The</w:t>
      </w:r>
      <w:r w:rsidR="00E50AD8">
        <w:rPr>
          <w:sz w:val="20"/>
          <w:szCs w:val="20"/>
        </w:rPr>
        <w:t xml:space="preserve"> position of nsp3 domains in SARS-CoV, and the corresponding relative positive of each domain in the SARS-CoV-2 and the multiple sequence alignment</w:t>
      </w:r>
      <w:r>
        <w:rPr>
          <w:sz w:val="20"/>
          <w:szCs w:val="20"/>
        </w:rPr>
        <w:t>.</w:t>
      </w:r>
    </w:p>
    <w:tbl>
      <w:tblPr>
        <w:tblW w:w="12766" w:type="dxa"/>
        <w:tblLook w:val="04A0" w:firstRow="1" w:lastRow="0" w:firstColumn="1" w:lastColumn="0" w:noHBand="0" w:noVBand="1"/>
      </w:tblPr>
      <w:tblGrid>
        <w:gridCol w:w="917"/>
        <w:gridCol w:w="703"/>
        <w:gridCol w:w="624"/>
        <w:gridCol w:w="591"/>
        <w:gridCol w:w="771"/>
        <w:gridCol w:w="770"/>
        <w:gridCol w:w="770"/>
        <w:gridCol w:w="720"/>
        <w:gridCol w:w="642"/>
        <w:gridCol w:w="1067"/>
        <w:gridCol w:w="642"/>
        <w:gridCol w:w="642"/>
        <w:gridCol w:w="642"/>
        <w:gridCol w:w="707"/>
        <w:gridCol w:w="642"/>
        <w:gridCol w:w="642"/>
        <w:gridCol w:w="1394"/>
      </w:tblGrid>
      <w:tr w:rsidR="002B299A" w:rsidRPr="002B299A" w14:paraId="297F4577" w14:textId="77777777" w:rsidTr="002B299A">
        <w:trPr>
          <w:trHeight w:val="303"/>
        </w:trPr>
        <w:tc>
          <w:tcPr>
            <w:tcW w:w="9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AFF3D" w14:textId="77777777" w:rsidR="002B299A" w:rsidRPr="002B299A" w:rsidRDefault="002B299A" w:rsidP="002B2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 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E9AA1" w14:textId="77777777" w:rsidR="002B299A" w:rsidRPr="002B299A" w:rsidRDefault="002B299A" w:rsidP="002B2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 </w:t>
            </w:r>
          </w:p>
        </w:tc>
        <w:tc>
          <w:tcPr>
            <w:tcW w:w="11146" w:type="dxa"/>
            <w:gridSpan w:val="1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F10AB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nsp3 domains</w:t>
            </w:r>
          </w:p>
        </w:tc>
      </w:tr>
      <w:tr w:rsidR="002B299A" w:rsidRPr="00D04DD9" w14:paraId="32D37C41" w14:textId="77777777" w:rsidTr="002B299A">
        <w:trPr>
          <w:trHeight w:val="303"/>
        </w:trPr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8BBCD" w14:textId="77777777" w:rsidR="002B299A" w:rsidRPr="002B299A" w:rsidRDefault="002B299A" w:rsidP="002B2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 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696B96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 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1113D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Ubl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0F3064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HVR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0675D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MAC1</w:t>
            </w:r>
          </w:p>
        </w:tc>
        <w:tc>
          <w:tcPr>
            <w:tcW w:w="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A1827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MAC2</w:t>
            </w:r>
          </w:p>
        </w:tc>
        <w:tc>
          <w:tcPr>
            <w:tcW w:w="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8D60F1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MAC3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CCD00D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DPUP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5635AD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Ubl2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55F51A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PL2-PRO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A8DCAF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NAB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26F12C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βSM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F2FC1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TM1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D7C1E0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3Ecto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358225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TM2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CEA222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AH1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2E99EA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Y1 &amp; CoV-Y</w:t>
            </w:r>
          </w:p>
        </w:tc>
      </w:tr>
      <w:tr w:rsidR="002B299A" w:rsidRPr="00D04DD9" w14:paraId="0FC23368" w14:textId="77777777" w:rsidTr="002B299A">
        <w:trPr>
          <w:trHeight w:val="303"/>
        </w:trPr>
        <w:tc>
          <w:tcPr>
            <w:tcW w:w="91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296B6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SARS-CoV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CC0CC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start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D358A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CA66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13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067AD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84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6094E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389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FA450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5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F8CFF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653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0D6E6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72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0FB3D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783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32A27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066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4EF96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203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82A07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391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134E6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414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713AE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496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AAF8F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523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DE760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546</w:t>
            </w:r>
          </w:p>
        </w:tc>
      </w:tr>
      <w:tr w:rsidR="002B299A" w:rsidRPr="00D04DD9" w14:paraId="4796D1F0" w14:textId="77777777" w:rsidTr="002B299A">
        <w:trPr>
          <w:trHeight w:val="303"/>
        </w:trPr>
        <w:tc>
          <w:tcPr>
            <w:tcW w:w="91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3AD4FB" w14:textId="77777777" w:rsidR="002B299A" w:rsidRPr="002B299A" w:rsidRDefault="002B299A" w:rsidP="002B2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95D7F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end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4D9CF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1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499AA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83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E2D4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365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5B136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524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C486B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65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32EF9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720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DFB45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036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D66CC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036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D8D0F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180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92FF8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318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22DC9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413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3590E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495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C2A42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518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DD3FC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545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A3242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922</w:t>
            </w:r>
          </w:p>
        </w:tc>
      </w:tr>
      <w:tr w:rsidR="002B299A" w:rsidRPr="00D04DD9" w14:paraId="7892F59F" w14:textId="77777777" w:rsidTr="002B299A">
        <w:trPr>
          <w:trHeight w:val="303"/>
        </w:trPr>
        <w:tc>
          <w:tcPr>
            <w:tcW w:w="91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0B45D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SARS-CoV-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14E6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start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28F7A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70D5E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12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8A505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20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F6A70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413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31850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54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895CC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677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779C4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746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390F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806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4BAA9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089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A071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226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CC7A0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414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2FDEB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437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4146F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519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0CE06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546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CA500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569</w:t>
            </w:r>
          </w:p>
        </w:tc>
      </w:tr>
      <w:tr w:rsidR="002B299A" w:rsidRPr="00D04DD9" w14:paraId="7FB32B55" w14:textId="77777777" w:rsidTr="002B299A">
        <w:trPr>
          <w:trHeight w:val="303"/>
        </w:trPr>
        <w:tc>
          <w:tcPr>
            <w:tcW w:w="91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E5C215" w14:textId="77777777" w:rsidR="002B299A" w:rsidRPr="002B299A" w:rsidRDefault="002B299A" w:rsidP="002B2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37A11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end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EC13B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1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7D338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205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EDC91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393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07C9F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548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9A05A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67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6634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743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293A2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059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69747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059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64812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203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7CD1B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341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4544F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436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329D3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518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8564C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541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388DC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568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64573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945</w:t>
            </w:r>
          </w:p>
        </w:tc>
      </w:tr>
      <w:tr w:rsidR="002B299A" w:rsidRPr="00D04DD9" w14:paraId="02D490C7" w14:textId="77777777" w:rsidTr="002B299A">
        <w:trPr>
          <w:trHeight w:val="303"/>
        </w:trPr>
        <w:tc>
          <w:tcPr>
            <w:tcW w:w="917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79264ED" w14:textId="45CA3F9B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MSA</w:t>
            </w:r>
            <w:r w:rsidR="00D04DD9" w:rsidRPr="00D04DD9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 xml:space="preserve"> relation position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6941D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start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D0954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BD1D3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32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D8496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472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44EEC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78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AB2B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92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77F24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056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55EEB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136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74B37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202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D61C2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504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C3513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653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D25CC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911</w:t>
            </w:r>
          </w:p>
        </w:tc>
        <w:tc>
          <w:tcPr>
            <w:tcW w:w="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FBB61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938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461E3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2048</w:t>
            </w:r>
          </w:p>
        </w:tc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C1FA7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2077</w:t>
            </w:r>
          </w:p>
        </w:tc>
        <w:tc>
          <w:tcPr>
            <w:tcW w:w="1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70983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2100</w:t>
            </w:r>
          </w:p>
        </w:tc>
      </w:tr>
      <w:tr w:rsidR="002B299A" w:rsidRPr="00D04DD9" w14:paraId="4400B407" w14:textId="77777777" w:rsidTr="002B299A">
        <w:trPr>
          <w:trHeight w:val="303"/>
        </w:trPr>
        <w:tc>
          <w:tcPr>
            <w:tcW w:w="917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FC2DFE3" w14:textId="77777777" w:rsidR="002B299A" w:rsidRPr="002B299A" w:rsidRDefault="002B299A" w:rsidP="002B299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13C6C8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end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BDC3CB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3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0D141F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471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C9A6C7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762</w:t>
            </w:r>
          </w:p>
        </w:tc>
        <w:tc>
          <w:tcPr>
            <w:tcW w:w="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0FFF01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923</w:t>
            </w:r>
          </w:p>
        </w:tc>
        <w:tc>
          <w:tcPr>
            <w:tcW w:w="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6939F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05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49EE76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132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4E0B71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474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19E170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474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EA7B67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630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CDFAE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813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DF811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1937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D2868E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2047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80E261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2070</w:t>
            </w:r>
          </w:p>
        </w:tc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9998D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2099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0488CB" w14:textId="77777777" w:rsidR="002B299A" w:rsidRPr="002B299A" w:rsidRDefault="002B299A" w:rsidP="002B29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 w:rsidRPr="002B299A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2497</w:t>
            </w:r>
          </w:p>
        </w:tc>
      </w:tr>
    </w:tbl>
    <w:p w14:paraId="236ACBC7" w14:textId="601EF15B" w:rsidR="002B299A" w:rsidRDefault="002B299A">
      <w:pPr>
        <w:rPr>
          <w:b/>
          <w:bCs/>
        </w:rPr>
      </w:pPr>
    </w:p>
    <w:p w14:paraId="10723391" w14:textId="6C736EB3" w:rsidR="002B299A" w:rsidRDefault="002B299A">
      <w:pPr>
        <w:rPr>
          <w:b/>
          <w:bCs/>
        </w:rPr>
      </w:pPr>
      <w:r>
        <w:rPr>
          <w:b/>
          <w:bCs/>
        </w:rPr>
        <w:br w:type="page"/>
      </w:r>
    </w:p>
    <w:p w14:paraId="7302FFFA" w14:textId="77777777" w:rsidR="008C553D" w:rsidRDefault="008C553D" w:rsidP="008C553D">
      <w:pPr>
        <w:spacing w:line="480" w:lineRule="auto"/>
        <w:rPr>
          <w:b/>
          <w:sz w:val="20"/>
          <w:szCs w:val="20"/>
        </w:rPr>
        <w:sectPr w:rsidR="008C553D" w:rsidSect="002B299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456B126" w14:textId="42D862B9" w:rsidR="008C553D" w:rsidRDefault="008C553D" w:rsidP="008C553D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lastRenderedPageBreak/>
        <w:t>Supplemental Table S</w:t>
      </w:r>
      <w:r>
        <w:rPr>
          <w:b/>
          <w:sz w:val="20"/>
          <w:szCs w:val="20"/>
        </w:rPr>
        <w:t>4</w:t>
      </w:r>
      <w:r w:rsidRPr="00416D4E">
        <w:rPr>
          <w:b/>
          <w:sz w:val="20"/>
          <w:szCs w:val="20"/>
        </w:rPr>
        <w:t>.</w:t>
      </w:r>
      <w:r w:rsidR="00B51E95">
        <w:rPr>
          <w:sz w:val="20"/>
          <w:szCs w:val="20"/>
        </w:rPr>
        <w:t xml:space="preserve"> Predicted promiscuous T cell MHC-I epitopes binding to 4 out of 27 reference alleles with consensus percentile ranking over 1.0 using IEDB consensus meth</w:t>
      </w:r>
      <w:r w:rsidR="00EF3560">
        <w:rPr>
          <w:sz w:val="20"/>
          <w:szCs w:val="20"/>
        </w:rPr>
        <w:t>o</w:t>
      </w:r>
      <w:r w:rsidR="00B51E95">
        <w:rPr>
          <w:sz w:val="20"/>
          <w:szCs w:val="20"/>
        </w:rPr>
        <w:t>d</w:t>
      </w:r>
      <w:r>
        <w:rPr>
          <w:sz w:val="20"/>
          <w:szCs w:val="20"/>
        </w:rPr>
        <w:t>.</w:t>
      </w:r>
    </w:p>
    <w:tbl>
      <w:tblPr>
        <w:tblW w:w="8770" w:type="dxa"/>
        <w:tblLook w:val="04A0" w:firstRow="1" w:lastRow="0" w:firstColumn="1" w:lastColumn="0" w:noHBand="0" w:noVBand="1"/>
      </w:tblPr>
      <w:tblGrid>
        <w:gridCol w:w="1265"/>
        <w:gridCol w:w="581"/>
        <w:gridCol w:w="572"/>
        <w:gridCol w:w="6782"/>
      </w:tblGrid>
      <w:tr w:rsidR="008C553D" w:rsidRPr="008C553D" w14:paraId="24AAAB7C" w14:textId="77777777" w:rsidTr="008C553D">
        <w:trPr>
          <w:trHeight w:val="259"/>
        </w:trPr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22A550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Epitope</w:t>
            </w:r>
          </w:p>
        </w:tc>
        <w:tc>
          <w:tcPr>
            <w:tcW w:w="4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2CE593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Start</w:t>
            </w:r>
          </w:p>
        </w:tc>
        <w:tc>
          <w:tcPr>
            <w:tcW w:w="4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5700760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End</w:t>
            </w:r>
          </w:p>
        </w:tc>
        <w:tc>
          <w:tcPr>
            <w:tcW w:w="67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D7D8F2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Allele</w:t>
            </w:r>
          </w:p>
        </w:tc>
      </w:tr>
      <w:tr w:rsidR="008C553D" w:rsidRPr="008C553D" w14:paraId="634DDF4A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817948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STNVTIATY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1692B3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455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06CB2D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465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D316C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26:01,HLA-B*15:01,HLA-A*30:02,HLA-A*01:01</w:t>
            </w:r>
          </w:p>
        </w:tc>
      </w:tr>
      <w:tr w:rsidR="008C553D" w:rsidRPr="008C553D" w14:paraId="12AD3E17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7BF8AB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RMYIFFASF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F8958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64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44CAEA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74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93399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23:01,HLA-A*24:02,HLA-A*32:01,HLA-B*08:01,HLA-B*15:01</w:t>
            </w:r>
          </w:p>
        </w:tc>
      </w:tr>
      <w:tr w:rsidR="008C553D" w:rsidRPr="008C553D" w14:paraId="75D89CD7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33BE91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AEWFLAYIL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27BB9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07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F120C7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17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35174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B*44:02,HLA-A*32:01,HLA-B*44:03,HLA-B*40:01</w:t>
            </w:r>
          </w:p>
        </w:tc>
      </w:tr>
      <w:tr w:rsidR="008C553D" w:rsidRPr="008C553D" w14:paraId="57EC6288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05CBCF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MSNLGMPSY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6886AA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436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02DFA7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446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AF6D6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30:02,HLA-B*35:01,HLA-A*01:01,HLA-B*58:01,HLA-B*15:01</w:t>
            </w:r>
          </w:p>
        </w:tc>
      </w:tr>
      <w:tr w:rsidR="008C553D" w:rsidRPr="008C553D" w14:paraId="4E7087CA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8CDFBD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LVAEWFLAY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701175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05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5A6709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15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F7A39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B*35:01,HLA-A*26:01,HLA-B*15:01,HLA-A*01:01</w:t>
            </w:r>
          </w:p>
        </w:tc>
      </w:tr>
      <w:tr w:rsidR="008C553D" w:rsidRPr="008C553D" w14:paraId="67A8AEFE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63B3B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ILFTRFFYV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B2106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14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EADCE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24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EB4BF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02:01,HLA-A*02:06,HLA-A*02:03,HLA-B*08:01</w:t>
            </w:r>
          </w:p>
        </w:tc>
      </w:tr>
      <w:tr w:rsidR="008C553D" w:rsidRPr="008C553D" w14:paraId="701C1A6C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4E3B89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MMSAPPAQY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4EDAE0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988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2F90A0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998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C2E60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B*15:01,HLA-A*03:01,HLA-A*30:02,HLA-B*35:01</w:t>
            </w:r>
          </w:p>
        </w:tc>
      </w:tr>
      <w:tr w:rsidR="008C553D" w:rsidRPr="008C553D" w14:paraId="0C3A647F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2EA3B0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VMYMGTLSY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A538D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950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44667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960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DBE4C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11:01,HLA-A*03:01,HLA-A*30:02,HLA-A*01:01,HLA-A*32:01,HLA-B*15:01</w:t>
            </w:r>
          </w:p>
        </w:tc>
      </w:tr>
      <w:tr w:rsidR="008C553D" w:rsidRPr="008C553D" w14:paraId="3C2AFC15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E0B6B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KENSYTTTI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78D2F2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051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18E44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061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BA662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32:01,HLA-B*44:03,HLA-B*44:02,HLA-B*40:01</w:t>
            </w:r>
          </w:p>
        </w:tc>
      </w:tr>
      <w:tr w:rsidR="008C553D" w:rsidRPr="008C553D" w14:paraId="726031DD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157C7B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WSMATYYLF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56621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82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3BEBF6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92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80C64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23:01,HLA-A*24:02,HLA-B*53:01,HLA-B*58:01,HLA-A*32:01,HLA-B*57:01,HLA-B*15:01</w:t>
            </w:r>
          </w:p>
        </w:tc>
      </w:tr>
      <w:tr w:rsidR="008C553D" w:rsidRPr="008C553D" w14:paraId="3CC1F97C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65EDCF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AIMQLFFSY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610839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27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854D73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37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8E6FA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11:01,HLA-A*26:01,HLA-A*30:02,HLA-A*32:01,HLA-B*15:01,HLA-B*44:03</w:t>
            </w:r>
          </w:p>
        </w:tc>
      </w:tr>
      <w:tr w:rsidR="008C553D" w:rsidRPr="008C553D" w14:paraId="69812DDB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CDCC4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FFASFYYVW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E396C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68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DC592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78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123A5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23:01,HLA-A*24:02,HLA-B*53:01,HLA-B*58:01</w:t>
            </w:r>
          </w:p>
        </w:tc>
      </w:tr>
      <w:tr w:rsidR="008C553D" w:rsidRPr="008C553D" w14:paraId="633C5C86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91E41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LAAVNSVPW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9A591E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309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597B88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319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13FC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B*35:01,HLA-B*57:01,HLA-B*58:01,HLA-B*53:01</w:t>
            </w:r>
          </w:p>
        </w:tc>
      </w:tr>
      <w:tr w:rsidR="008C553D" w:rsidRPr="008C553D" w14:paraId="57622E81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66071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MPYFFTLLL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9E87C5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351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B7DA9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361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0A838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B*35:01,HLA-B*53:01,HLA-B*51:01,HLA-B*08:01,HLA-B*07:02</w:t>
            </w:r>
          </w:p>
        </w:tc>
      </w:tr>
      <w:tr w:rsidR="008C553D" w:rsidRPr="008C553D" w14:paraId="21DF45F9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9EF39C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LAAIMQLFF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F4A554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25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775285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35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58B57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B*51:01,HLA-B*35:01,HLA-B*53:01,HLA-B*58:01</w:t>
            </w:r>
          </w:p>
        </w:tc>
      </w:tr>
      <w:tr w:rsidR="008C553D" w:rsidRPr="008C553D" w14:paraId="29268019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8C323C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STCMMCYKR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6FD3EE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89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222AC7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99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FDB8E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11:01,HLA-A*33:01,HLA-A*31:01,HLA-A*68:01</w:t>
            </w:r>
          </w:p>
        </w:tc>
      </w:tr>
      <w:tr w:rsidR="008C553D" w:rsidRPr="008C553D" w14:paraId="0D2CC344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D0AAF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YIFFASFYY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5FBFFB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66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4C2F3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76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791B0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11:01,HLA-A*26:01,HLA-A*03:01,HLA-A*30:02,HLA-B*35:01,HLA-A*01:01,HLA-B*15:01,HLA-A*68:01</w:t>
            </w:r>
          </w:p>
        </w:tc>
      </w:tr>
      <w:tr w:rsidR="008C553D" w:rsidRPr="008C553D" w14:paraId="5E51DD95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4BAF45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QMAPISAMV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F99F2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55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11B561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65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80343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68:02,HLA-A*02:01,HLA-A*02:06,HLA-A*02:03</w:t>
            </w:r>
          </w:p>
        </w:tc>
      </w:tr>
      <w:tr w:rsidR="008C553D" w:rsidRPr="008C553D" w14:paraId="15320A8D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E7878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SAMVRMYIF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50572F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60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2D5368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70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59280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32:01,HLA-B*57:01,HLA-B*35:01,HLA-B*08:01</w:t>
            </w:r>
          </w:p>
        </w:tc>
      </w:tr>
      <w:tr w:rsidR="008C553D" w:rsidRPr="008C553D" w14:paraId="66C5A547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CB72BA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RTNVYLAVF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FD298F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352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2FFA36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362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ECA5B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B*57:01,HLA-B*15:01,HLA-A*32:01,HLA-B*58:01</w:t>
            </w:r>
          </w:p>
        </w:tc>
      </w:tr>
      <w:tr w:rsidR="008C553D" w:rsidRPr="008C553D" w14:paraId="35FD2BE8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6272AE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MSMTYGQQF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65301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768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3B2662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778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C28FD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B*35:01,HLA-B*53:01,HLA-B*58:01,HLA-B*57:01,HLA-B*15:01</w:t>
            </w:r>
          </w:p>
        </w:tc>
      </w:tr>
      <w:tr w:rsidR="008C553D" w:rsidRPr="008C553D" w14:paraId="5BC0F082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A2D63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RTIKVFTTV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C1218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748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4F0879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758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4D736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68:02,HLA-A*02:06,HLA-A*32:01,HLA-B*58:01</w:t>
            </w:r>
          </w:p>
        </w:tc>
      </w:tr>
      <w:tr w:rsidR="008C553D" w:rsidRPr="008C553D" w14:paraId="43C0ED38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D7866B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YMPYFFTLL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4C6C85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350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EC0640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360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8C095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24:02,HLA-A*02:01,HLA-A*02:06,HLA-A*02:03</w:t>
            </w:r>
          </w:p>
        </w:tc>
      </w:tr>
      <w:tr w:rsidR="008C553D" w:rsidRPr="008C553D" w14:paraId="284BC689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59560F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LAYILFTRF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759B0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11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487F6C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21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CF47A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B*35:01,HLA-B*53:01,HLA-B*51:01,HLA-B*58:01,HLA-B*15:01</w:t>
            </w:r>
          </w:p>
        </w:tc>
      </w:tr>
      <w:tr w:rsidR="008C553D" w:rsidRPr="008C553D" w14:paraId="3072A747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0C43EB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QLFFSYFAV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67985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30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0B391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40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B589C1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68:02,HLA-A*02:01,HLA-A*02:06,HLA-A*02:03</w:t>
            </w:r>
          </w:p>
        </w:tc>
      </w:tr>
      <w:tr w:rsidR="008C553D" w:rsidRPr="008C553D" w14:paraId="22489388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8136E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YVNTFSSTF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5E2520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776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C2FF04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786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DED62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32:01,HLA-A*26:01,HLA-B*15:01,HLA-B*35:01</w:t>
            </w:r>
          </w:p>
        </w:tc>
      </w:tr>
      <w:tr w:rsidR="008C553D" w:rsidRPr="008C553D" w14:paraId="4435513C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509475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FISNSWLM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C345C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39</w:t>
            </w:r>
          </w:p>
        </w:tc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515774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1549</w:t>
            </w:r>
          </w:p>
        </w:tc>
        <w:tc>
          <w:tcPr>
            <w:tcW w:w="6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4F985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23:01,HLA-A*26:01,HLA-B*35:01,HLA-A*24:02</w:t>
            </w:r>
          </w:p>
        </w:tc>
      </w:tr>
      <w:tr w:rsidR="008C553D" w:rsidRPr="008C553D" w14:paraId="1FCCFE0A" w14:textId="77777777" w:rsidTr="008C553D">
        <w:trPr>
          <w:trHeight w:val="259"/>
        </w:trPr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7A568B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VVGPNVNK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56F3FB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298</w:t>
            </w:r>
          </w:p>
        </w:tc>
        <w:tc>
          <w:tcPr>
            <w:tcW w:w="4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DAA3B8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308</w:t>
            </w:r>
          </w:p>
        </w:tc>
        <w:tc>
          <w:tcPr>
            <w:tcW w:w="67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C7CB3F" w14:textId="77777777" w:rsidR="008C553D" w:rsidRPr="008C553D" w:rsidRDefault="008C553D" w:rsidP="008C553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C553D">
              <w:rPr>
                <w:rFonts w:ascii="Arial" w:eastAsia="Times New Roman" w:hAnsi="Arial" w:cs="Arial"/>
                <w:sz w:val="16"/>
                <w:szCs w:val="16"/>
              </w:rPr>
              <w:t>HLA-A*11:01,HLA-A*03:01,HLA-A*30:01,HLA-A*68:01</w:t>
            </w:r>
          </w:p>
        </w:tc>
      </w:tr>
    </w:tbl>
    <w:p w14:paraId="3A435C9F" w14:textId="77777777" w:rsidR="008C553D" w:rsidRPr="00416D4E" w:rsidRDefault="008C553D" w:rsidP="008C553D">
      <w:pPr>
        <w:spacing w:line="480" w:lineRule="auto"/>
        <w:rPr>
          <w:sz w:val="20"/>
          <w:szCs w:val="20"/>
        </w:rPr>
      </w:pPr>
    </w:p>
    <w:p w14:paraId="0B82BC84" w14:textId="6F22E235" w:rsidR="00B51E95" w:rsidRDefault="00B51E95">
      <w:pPr>
        <w:rPr>
          <w:b/>
          <w:bCs/>
        </w:rPr>
      </w:pPr>
      <w:r>
        <w:rPr>
          <w:b/>
          <w:bCs/>
        </w:rPr>
        <w:br w:type="page"/>
      </w:r>
    </w:p>
    <w:p w14:paraId="44EDB108" w14:textId="6AB52850" w:rsidR="00865631" w:rsidRPr="00865631" w:rsidRDefault="00865631" w:rsidP="00865631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lastRenderedPageBreak/>
        <w:t>Supplemental Table S</w:t>
      </w:r>
      <w:r>
        <w:rPr>
          <w:b/>
          <w:sz w:val="20"/>
          <w:szCs w:val="20"/>
        </w:rPr>
        <w:t>5</w:t>
      </w:r>
      <w:r w:rsidRPr="00416D4E">
        <w:rPr>
          <w:b/>
          <w:sz w:val="20"/>
          <w:szCs w:val="20"/>
        </w:rPr>
        <w:t>.</w:t>
      </w:r>
      <w:r>
        <w:rPr>
          <w:sz w:val="20"/>
          <w:szCs w:val="20"/>
        </w:rPr>
        <w:t xml:space="preserve"> Predicted promiscuous T cell MHC-</w:t>
      </w:r>
      <w:r>
        <w:rPr>
          <w:sz w:val="20"/>
          <w:szCs w:val="20"/>
        </w:rPr>
        <w:t>I</w:t>
      </w:r>
      <w:r>
        <w:rPr>
          <w:sz w:val="20"/>
          <w:szCs w:val="20"/>
        </w:rPr>
        <w:t xml:space="preserve">I epitopes binding </w:t>
      </w:r>
      <w:r>
        <w:rPr>
          <w:sz w:val="20"/>
          <w:szCs w:val="20"/>
        </w:rPr>
        <w:t>at least half of the</w:t>
      </w:r>
      <w:r>
        <w:rPr>
          <w:sz w:val="20"/>
          <w:szCs w:val="20"/>
        </w:rPr>
        <w:t xml:space="preserve"> 27 reference alleles with consensus percentile ranking over 1</w:t>
      </w:r>
      <w:r>
        <w:rPr>
          <w:sz w:val="20"/>
          <w:szCs w:val="20"/>
        </w:rPr>
        <w:t>0</w:t>
      </w:r>
      <w:r>
        <w:rPr>
          <w:sz w:val="20"/>
          <w:szCs w:val="20"/>
        </w:rPr>
        <w:t>.0 using IEDB consensus meth</w:t>
      </w:r>
      <w:r w:rsidR="00EF3560">
        <w:rPr>
          <w:sz w:val="20"/>
          <w:szCs w:val="20"/>
        </w:rPr>
        <w:t>o</w:t>
      </w:r>
      <w:r>
        <w:rPr>
          <w:sz w:val="20"/>
          <w:szCs w:val="20"/>
        </w:rPr>
        <w:t>d.</w:t>
      </w:r>
    </w:p>
    <w:tbl>
      <w:tblPr>
        <w:tblW w:w="4845" w:type="pct"/>
        <w:tblLook w:val="04A0" w:firstRow="1" w:lastRow="0" w:firstColumn="1" w:lastColumn="0" w:noHBand="0" w:noVBand="1"/>
      </w:tblPr>
      <w:tblGrid>
        <w:gridCol w:w="1915"/>
        <w:gridCol w:w="581"/>
        <w:gridCol w:w="572"/>
        <w:gridCol w:w="6002"/>
      </w:tblGrid>
      <w:tr w:rsidR="00865631" w:rsidRPr="00865631" w14:paraId="796C57A8" w14:textId="77777777" w:rsidTr="00865631">
        <w:trPr>
          <w:trHeight w:val="205"/>
        </w:trPr>
        <w:tc>
          <w:tcPr>
            <w:tcW w:w="10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05AA43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Epitope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619F48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Start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289047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End</w:t>
            </w:r>
          </w:p>
        </w:tc>
        <w:tc>
          <w:tcPr>
            <w:tcW w:w="33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33EF34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b/>
                <w:bCs/>
                <w:sz w:val="16"/>
                <w:szCs w:val="16"/>
              </w:rPr>
              <w:t>Allele</w:t>
            </w:r>
          </w:p>
        </w:tc>
      </w:tr>
      <w:tr w:rsidR="00865631" w:rsidRPr="00865631" w14:paraId="466EE593" w14:textId="77777777" w:rsidTr="00865631">
        <w:trPr>
          <w:trHeight w:val="1237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BC9F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ISNSWLMWLIINLVQ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F94A4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4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6533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5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930D38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A1*03:01,HLA-DRB1*03:01,HLA-DQA1*01:02,HLA-DRB1*04:01,HLA-DQB1*06:02,HLA-DRB1*08:02,HLA-DRB1*15:01,HLA-DQB1*05:01,HLA-DPB1*04:01,HLA-DRB1*11:01,HLA-DPA1*01:03,HLA-DQA1*04:01,HLA-DPB1*04:02,HLA-DRB1*12:01,HLA-DQB1*04:02,HLA-DRB1*04:05,HLA-DPA1*02:01,HLA-DPB1*01:01,HLA-DPA1*01,HLA-DRB5*01:01,HLA-DPB1*02:01,HLA-DRB1*01:01,HLA-DQA1*01:01</w:t>
            </w:r>
          </w:p>
        </w:tc>
      </w:tr>
      <w:tr w:rsidR="00865631" w:rsidRPr="00865631" w14:paraId="0AAFE482" w14:textId="77777777" w:rsidTr="00865631">
        <w:trPr>
          <w:trHeight w:val="1237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A1624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LAYILFTRFFYVLGL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01F7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1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427D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2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A515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A1*03:01,HLA-DRB1*03:01,HLA-DRB1*08:02,HLA-DRB1*15:01,HLA-DQB1*05:01,HLA-DPB1*04:01,HLA-DRB1*11:01,HLA-DPA1*01:03,HLA-DPB1*14:01,HLA-DPB1*04:02,HLA-DPB1*05:01,HLA-DRB1*12:01,HLA-DRB1*07:01,HLA-DRB3*01:01,HLA-DRB1*04:05,HLA-DPA1*02:01,HLA-DPB1*01:01,HLA-DPA1*01,HLA-DRB5*01:01,HLA-DPB1*02:01,HLA-DRB4*01:01,HLA-DQA1*01:01</w:t>
            </w:r>
          </w:p>
        </w:tc>
      </w:tr>
      <w:tr w:rsidR="00865631" w:rsidRPr="00865631" w14:paraId="758D95AB" w14:textId="77777777" w:rsidTr="00865631">
        <w:trPr>
          <w:trHeight w:val="1237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DF78A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AAIMQLFFSYFAVHF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E3856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2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3EE7F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4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913AE8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A1*03:01,HLA-DRB1*04:01,HLA-DRB1*08:02,HLA-DRB1*15:01,HLA-DQB1*05:01,HLA-DPB1*04:01,HLA-DRB1*11:01,HLA-DPA1*01:03,HLA-DPB1*14:01,HLA-DPB1*04:02,HLA-DRB1*12:01,HLA-DPB1*05:01,HLA-DRB1*07:01,HLA-DRB3*01:01,HLA-DRB1*04:05,HLA-DPA1*02:01,HLA-DPB1*01:01,HLA-DPA1*01,HLA-DRB5*01:01,HLA-DPB1*02:01,HLA-DRB4*01:01,HLA-DQA1*01:01</w:t>
            </w:r>
          </w:p>
        </w:tc>
      </w:tr>
      <w:tr w:rsidR="00865631" w:rsidRPr="00865631" w14:paraId="013AD3F0" w14:textId="77777777" w:rsidTr="00865631">
        <w:trPr>
          <w:trHeight w:val="1237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3B496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AMVRMYIFFASFYYV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3B4E3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6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F2C7F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7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BB01A4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A1*03:01,HLA-DRB1*04:01,HLA-DRB1*08:02,HLA-DRB1*15:01,HLA-DQB1*05:01,HLA-DPB1*04:01,HLA-DRB1*11:01,HLA-DPA1*01:03,HLA-DPB1*14:01,HLA-DQA1*05:01,HLA-DPB1*04:02,HLA-DRB1*12:01,HLA-DPB1*05:01,HLA-DRB1*09:01,HLA-DRB3*01:01,HLA-DRB1*04:05,HLA-DPA1*02:01,HLA-DPB1*01:01,HLA-DPA1*01,HLA-DQB1*02:01,HLA-DRB5*01:01,HLA-DPB1*02:01,HLA-DQA1*01:01</w:t>
            </w:r>
          </w:p>
        </w:tc>
      </w:tr>
      <w:tr w:rsidR="00865631" w:rsidRPr="00865631" w14:paraId="3FFA6874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14C1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YIFFASFYYVWKSYV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20201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6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39CE8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8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74122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B1*04:02,HLA-DRB1*12:01,HLA-DPB1*05:01,HLA-DPA1*03:01,HLA-DRB1*15:01,HLA-DRB1*07:01,HLA-DQB1*05:01,HLA-DRB5*01:01,HLA-DPB1*02:01,HLA-DPB1*04:01,HLA-DPB1*14:01,HLA-DRB3*01:01,HLA-DRB1*11:01,HLA-DPA1*01:03,HLA-DRB1*08:02,HLA-DRB1*04:05,HLA-DQA1*01:01,HLA-DPA1*02:01,HLA-DPB1*01:01,HLA-DPA1*01</w:t>
            </w:r>
          </w:p>
        </w:tc>
      </w:tr>
      <w:tr w:rsidR="00865631" w:rsidRPr="00865631" w14:paraId="274362E4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5FF57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EETKFLTENLLLYID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14DE0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42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556B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44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4CFAE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QA1*05:01,HLA-DPB1*04:02,HLA-DRB1*13:02,HLA-DQB1*02:01,HLA-DPB1*05:01,HLA-DPA1*03:01,HLA-DRB1*12:01,HLA-DRB1*03:01,HLA-DQB1*03:02,HLA-DPB1*02:01,HLA-DPB1*04:01,HLA-DPB1*14:01,HLA-DRB3*01:01,HLA-DRB1*11:01,HLA-DPA1*01:03,HLA-DRB1*04:01,HLA-DQA1*03:01,HLA-DPA1*02:01,HLA-DPB1*01:01,HLA-DPA1*01</w:t>
            </w:r>
          </w:p>
        </w:tc>
      </w:tr>
      <w:tr w:rsidR="00865631" w:rsidRPr="00865631" w14:paraId="62854E92" w14:textId="77777777" w:rsidTr="00865631">
        <w:trPr>
          <w:trHeight w:val="1237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583EB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MPYFFTLLLQLCTFT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2A5F7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35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5B52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36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B4148D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A1*03:01,HLA-DRB1*04:01,HLA-DRB1*08:02,HLA-DRB1*15:01,HLA-DQB1*05:01,HLA-DPB1*04:01,HLA-DRB1*11:01,HLA-DPA1*01:03,HLA-DPB1*14:01,HLA-DQA1*05:01,HLA-DPB1*04:02,HLA-DRB1*12:01,HLA-DPB1*05:01,HLA-DRB1*04:05,HLA-DPA1*02:01,HLA-DPB1*01:01,HLA-DPA1*01,HLA-DQB1*02:01,HLA-DRB5*01:01,HLA-DPB1*02:01,HLA-DQA1*01:01</w:t>
            </w:r>
          </w:p>
        </w:tc>
      </w:tr>
      <w:tr w:rsidR="00865631" w:rsidRPr="00865631" w14:paraId="64973073" w14:textId="77777777" w:rsidTr="00865631">
        <w:trPr>
          <w:trHeight w:val="1237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41FB7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IIIWFLLLSVCLGSL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17FC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41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0D0E3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42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8A6024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A1*03:01,HLA-DRB1*03:01,HLA-DRB1*04:01,HLA-DRB1*08:02,HLA-DRB1*15:01,HLA-DQB1*05:01,HLA-DPB1*04:01,HLA-DRB1*11:01,HLA-DPB1*14:01,HLA-DQA1*05:01,HLA-DPB1*04:02,HLA-DRB1*12:01,HLA-DRB1*04:05,HLA-DPA1*02:01,HLA-DPB1*01:01,HLA-DPA1*01,HLA-DQB1*02:01,HLA-DRB5*01:01,HLA-DRB4*01:01,HLA-DRB1*01:01,HLA-DQA1*01:01</w:t>
            </w:r>
          </w:p>
        </w:tc>
      </w:tr>
      <w:tr w:rsidR="00865631" w:rsidRPr="00865631" w14:paraId="5ACC280A" w14:textId="77777777" w:rsidTr="00865631">
        <w:trPr>
          <w:trHeight w:val="1443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A90D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VAEWFLAYILFTRFF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3FCA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0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12787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2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56461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QB1*03:02,HLA-DPA1*03:01,HLA-DRB1*04:01,HLA-DRB1*08:02,HLA-DRB1*15:01,HLA-DQB1*05:01,HLA-DPB1*04:01,HLA-DRB1*11:01,HLA-DPA1*01:03,HLA-DPB1*14:01,HLA-DQA1*04:01,HLA-DQA1*05:01,HLA-DPB1*04:02,HLA-DPB1*05:01,HLA-DRB1*12:01,HLA-DRB1*07:01,HLA-DQB1*04:02,HLA-DRB1*04:05,HLA-DQA1*03:01,HLA-DPA1*02:01,HLA-DPB1*01:01,HLA-DPA1*01,HLA-DQB1*02:01,HLA-DRB5*01:01,HLA-DPB1*02:01,HLA-DRB4*01:01,HLA-DQA1*01:01</w:t>
            </w:r>
          </w:p>
        </w:tc>
      </w:tr>
      <w:tr w:rsidR="00865631" w:rsidRPr="00865631" w14:paraId="68EEE960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8E451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CKSAFYILPSIISNE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BEBB6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53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EA1B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54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2F12B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1*12:01,HLA-DRB1*15:01,HLA-DRB1*03:01,HLA-DRB1*07:01,HLA-DQB1*05:01,HLA-DRB1*09:01,HLA-DRB5*01:01,HLA-DPB1*02:01,HLA-DRB1*01:01,HLA-DRB1*11:01,HLA-DRB1*04:01,HLA-DRB1*04:05,HLA-DQA1*01:01,HLA-DPA1*02:01,HLA-DPA1*01:03,HLA-DPB1*14:01,HLA-DRB1*08:02</w:t>
            </w:r>
          </w:p>
        </w:tc>
      </w:tr>
      <w:tr w:rsidR="00865631" w:rsidRPr="00865631" w14:paraId="629C5EFA" w14:textId="77777777" w:rsidTr="00865631">
        <w:trPr>
          <w:trHeight w:val="824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BE65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QQESPFVMMSAPPAQ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13323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98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385C8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99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4008B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3*02:02,HLA-DRB1*13:02,HLA-DRB1*03:01,HLA-DRB1*15:01,HLA-DRB1*09:01,HLA-DRB5*01:01,HLA-DQB1*04:02,HLA-DRB3*01:01,HLA-DQA1*01:02,HLA-DRB1*01:01,HLA-DRB1*04:01,HLA-DRB1*11:01,HLA-DRB1*04:05,HLA-DQB1*06:02,HLA-DRB1*08:02,HLA-DQA1*04:01</w:t>
            </w:r>
          </w:p>
        </w:tc>
      </w:tr>
      <w:tr w:rsidR="00865631" w:rsidRPr="00865631" w14:paraId="599C6FBF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483B3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LFFSYFAVHFISNSW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D2C90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3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3758A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4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11841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B1*04:02,HLA-DPB1*05:01,HLA-DPA1*03:01,HLA-DRB1*15:01,HLA-DRB1*07:01,HLA-DQB1*05:01,HLA-DRB5*01:01,HLA-DPB1*04:01,HLA-DPB1*02:01,HLA-DPB1*14:01,HLA-DRB3*01:01,HLA-DRB1*11:01,HLA-DPA1*01:03,HLA-DRB1*04:01,HLA-DRB1*04:05,HLA-DQA1*01:01,HLA-DPA1*02:01,HLA-DRB1*08:02,HLA-DPB1*01:01,HLA-DPA1*01</w:t>
            </w:r>
          </w:p>
        </w:tc>
      </w:tr>
      <w:tr w:rsidR="00865631" w:rsidRPr="00865631" w14:paraId="03AF06D0" w14:textId="77777777" w:rsidTr="00865631">
        <w:trPr>
          <w:trHeight w:val="824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7CF3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FVMMSAPPAQYELKH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59992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98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1440B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00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CC10D7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3*02:02,HLA-DRB1*13:02,HLA-DRB1*12:01,HLA-DRB1*03:01,HLA-DRB1*15:01,HLA-DRB1*09:01,HLA-DRB5*01:01,HLA-DQB1*04:02,HLA-DRB3*01:01,HLA-DRB1*01:01,HLA-DRB1*04:01,HLA-DRB1*11:01,HLA-DRB1*04:05,HLA-DRB1*08:02,HLA-DQA1*04:01</w:t>
            </w:r>
          </w:p>
        </w:tc>
      </w:tr>
      <w:tr w:rsidR="00865631" w:rsidRPr="00865631" w14:paraId="4B7BD9E7" w14:textId="77777777" w:rsidTr="00865631">
        <w:trPr>
          <w:trHeight w:val="1443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512F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LMWLIINLVQMAPIS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52017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4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CD92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6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63ECB0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1*13:02,HLA-DQB1*03:02,HLA-DPA1*03:01,HLA-DRB1*03:01,HLA-DQA1*01:02,HLA-DRB1*04:01,HLA-DQB1*06:02,HLA-DRB1*08:02,HLA-DRB1*15:01,HLA-DQB1*05:01,HLA-DRB1*11:01,HLA-DPB1*14:01,HLA-DQA1*05:01,HLA-DPB1*04:02,HLA-DRB1*12:01,HLA-DRB1*07:01,HLA-DRB1*04:05,HLA-DQA1*03:01,HLA-DPA1*02:01,HLA-DPB1*01:01,HLA-DQB1*02:01,HLA-DRB5*01:01,HLA-DRB4*01:01,HLA-DRB1*01:01,HLA-DQA1*01:01</w:t>
            </w:r>
          </w:p>
        </w:tc>
      </w:tr>
      <w:tr w:rsidR="00865631" w:rsidRPr="00865631" w14:paraId="2745690A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35512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LMCQPILLLDQALVS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391C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74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CF50F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76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1211E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QA1*05:01,HLA-DPB1*04:02,HLA-DRB1*13:02,HLA-DQB1*02:01,HLA-DRB1*12:01,HLA-DPA1*03:01,HLA-DPA1*01,HLA-DRB1*03:01,HLA-DRB1*15:01,HLA-DPB1*04:01,HLA-DRB3*01:01,HLA-DRB4*01:01,HLA-DRB1*11:01,HLA-DRB1*04:01,HLA-DRB1*01:01,HLA-DRB1*04:05,HLA-DPA1*02:01,HLA-DPB1*14:01,HLA-DRB1*08:02</w:t>
            </w:r>
          </w:p>
        </w:tc>
      </w:tr>
      <w:tr w:rsidR="00865631" w:rsidRPr="00865631" w14:paraId="3554880B" w14:textId="77777777" w:rsidTr="00865631">
        <w:trPr>
          <w:trHeight w:val="1237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DB7F3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TAFGLVAEWFLAYIL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C785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0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151C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1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B5E11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QB1*03:02,HLA-DPA1*03:01,HLA-DRB1*15:01,HLA-DQB1*05:01,HLA-DPB1*04:01,HLA-DPA1*01:03,HLA-DPB1*14:01,HLA-DQA1*04:01,HLA-DQA1*05:01,HLA-DPB1*04:02,HLA-DPB1*05:01,HLA-DRB1*07:01,HLA-DQB1*04:02,HLA-DQA1*03:01,HLA-DPA1*02:01,HLA-DPB1*01:01,HLA-DPA1*01,HLA-DQB1*02:01,HLA-DRB5*01:01,HLA-DPB1*02:01,HLA-DQA1*01:01</w:t>
            </w:r>
          </w:p>
        </w:tc>
      </w:tr>
      <w:tr w:rsidR="00865631" w:rsidRPr="00865631" w14:paraId="0500AAAC" w14:textId="77777777" w:rsidTr="00865631">
        <w:trPr>
          <w:trHeight w:val="1237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3EDF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FAVHFISNSWLMWLI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D83CF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3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67CE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5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E3A368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3*02:02,HLA-DPA1*03:01,HLA-DRB1*03:01,HLA-DQA1*01:02,HLA-DRB1*04:01,HLA-DQB1*06:02,HLA-DRB1*08:02,HLA-DRB1*15:01,HLA-DQB1*05:01,HLA-DPB1*04:01,HLA-DRB1*11:01,HLA-DPA1*01:03,HLA-DPB1*14:01,HLA-DPB1*04:02,HLA-DRB1*07:01,HLA-DRB3*01:01,HLA-DRB1*04:05,HLA-DPA1*02:01,HLA-DPB1*01:01,HLA-DPA1*01,HLA-DRB5*01:01,HLA-DPB1*02:01,HLA-DQA1*01:01</w:t>
            </w:r>
          </w:p>
        </w:tc>
      </w:tr>
      <w:tr w:rsidR="00865631" w:rsidRPr="00865631" w14:paraId="5DFCD6F7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02C74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SFNYLKSPNFSKLIN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618CF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39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29FA7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41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33BD94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3*02:02,HLA-DPB1*05:01,HLA-DRB1*03:01,HLA-DRB1*07:01,HLA-DRB1*15:01,HLA-DRB1*09:01,HLA-DRB5*01:01,HLA-DPB1*04:01,HLA-DRB3*01:01,HLA-DRB1*11:01,HLA-DRB1*04:01,HLA-DRB1*08:02,HLA-DRB1*04:05,HLA-DRB1*01:01,HLA-DPA1*02:01,HLA-DPB1*14:01,HLA-DPA1*01</w:t>
            </w:r>
          </w:p>
        </w:tc>
      </w:tr>
      <w:tr w:rsidR="00865631" w:rsidRPr="00865631" w14:paraId="22DD189A" w14:textId="77777777" w:rsidTr="00865631">
        <w:trPr>
          <w:trHeight w:val="1237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FB9C4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CYLATALLTLQQIEL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66D9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85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72E73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87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3D972B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QB1*03:02,HLA-DPA1*03:01,HLA-DQA1*01:02,HLA-DRB1*04:01,HLA-DQB1*06:02,HLA-DPB1*04:01,HLA-DRB1*11:01,HLA-DPA1*01:03,HLA-DPB1*14:01,HLA-DQA1*04:01,HLA-DQA1*05:01,HLA-DPB1*04:02,HLA-DPB1*05:01,HLA-DQB1*04:02,HLA-DQA1*03:01,HLA-DPA1*02:01,HLA-DPB1*01:01,HLA-DPA1*01,HLA-DQB1*02:01,HLA-DPB1*02:01,HLA-DRB4*01:01</w:t>
            </w:r>
          </w:p>
        </w:tc>
      </w:tr>
      <w:tr w:rsidR="00865631" w:rsidRPr="00865631" w14:paraId="478724D6" w14:textId="77777777" w:rsidTr="00865631">
        <w:trPr>
          <w:trHeight w:val="824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59D78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VCTNYMPYFFTLLLQ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6D00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34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832D3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36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62BA0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B1*04:02,HLA-DPB1*05:01,HLA-DPA1*03:01,HLA-DRB1*15:01,HLA-DQB1*05:01,HLA-DPB1*04:01,HLA-DPB1*02:01,HLA-DPB1*14:01,HLA-DRB3*01:01,HLA-DPA1*01:03,HLA-DRB1*04:01,HLA-DRB1*04:05,HLA-DQA1*01:01,HLA-DPA1*02:01,HLA-DPB1*01:01,HLA-DPA1*01</w:t>
            </w:r>
          </w:p>
        </w:tc>
      </w:tr>
      <w:tr w:rsidR="00865631" w:rsidRPr="00865631" w14:paraId="7167D6EB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D097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DKLVSSFLEMKSEKQ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137BA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36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3D36F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38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2FC5A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B1*04:02,HLA-DPA1*03:01,HLA-DRB1*03:01,HLA-DRB1*15:01,HLA-DQB1*05:01,HLA-DRB5*01:01,HLA-DPB1*04:01,HLA-DPB1*02:01,HLA-DPB1*14:01,HLA-DRB1*11:01,HLA-DRB1*04:01,HLA-DPA1*01:03,HLA-DRB1*04:05,HLA-DQA1*01:01,HLA-DPA1*02:01,HLA-DPB1*01:01,HLA-DPA1*01</w:t>
            </w:r>
          </w:p>
        </w:tc>
      </w:tr>
      <w:tr w:rsidR="00865631" w:rsidRPr="00865631" w14:paraId="146AD749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CE77D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DKNLYDKLVSSFLEM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9727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36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900B7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37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CD6364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3*02:02,HLA-DPB1*04:02,HLA-DPB1*05:01,HLA-DPA1*03:01,HLA-DRB1*15:01,HLA-DRB1*07:01,HLA-DRB1*09:01,HLA-DQB1*04:02,HLA-DPB1*04:01,HLA-DPB1*02:01,HLA-DRB1*01:01,HLA-DPA1*01:03,HLA-DRB1*08:02,HLA-DRB1*04:05,HLA-DPA1*02:01,HLA-DPB1*01:01,HLA-DPB1*14:01,HLA-DPA1*01,HLA-DQA1*04:01</w:t>
            </w:r>
          </w:p>
        </w:tc>
      </w:tr>
      <w:tr w:rsidR="00865631" w:rsidRPr="00865631" w14:paraId="3F0EC22F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1CAD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VYYSQLMCQPILLLD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F39E0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74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C20D1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75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C3AE9F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B1*04:02,HLA-DPA1*03:01,HLA-DRB1*03:01,HLA-DQB1*05:01,HLA-DPB1*04:01,HLA-DPB1*02:01,HLA-DRB4*01:01,HLA-DRB1*11:01,HLA-DPA1*01:03,HLA-DRB1*04:01,HLA-DRB1*04:05,HLA-DQA1*01:01,HLA-DPA1*02:01,HLA-DPB1*01:01,HLA-DPB1*14:01,HLA-DPA1*01,HLA-DRB1*01:01</w:t>
            </w:r>
          </w:p>
        </w:tc>
      </w:tr>
      <w:tr w:rsidR="00865631" w:rsidRPr="00865631" w14:paraId="57CD324D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C564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GARFYFYTSKTTVAS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7778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60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2432D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61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17DEDA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3*02:02,HLA-DPB1*04:02,HLA-DPB1*05:01,HLA-DPA1*03:01,HLA-DPA1*01,HLA-DRB1*15:01,HLA-DRB1*07:01,HLA-DRB1*09:01,HLA-DRB5*01:01,HLA-DPB1*02:01,HLA-DPB1*04:01,HLA-DPB1*14:01,HLA-DRB1*11:01,HLA-DRB1*04:01,HLA-DPA1*01:03,HLA-DRB1*04:05,HLA-DRB1*01:01,HLA-DPA1*02:01,HLA-DPB1*01:01,HLA-DRB1*08:02</w:t>
            </w:r>
          </w:p>
        </w:tc>
      </w:tr>
      <w:tr w:rsidR="00865631" w:rsidRPr="00865631" w14:paraId="26519632" w14:textId="77777777" w:rsidTr="00865631">
        <w:trPr>
          <w:trHeight w:val="1443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F9D6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FTRFFYVLGLAAIMQ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61B5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1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37E97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3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BC6A9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A1*03:01,HLA-DRB1*03:01,HLA-DRB1*04:01,HLA-DRB1*08:02,HLA-DRB1*15:01,HLA-DQB1*05:01,HLA-DPB1*04:01,HLA-DRB1*11:01,HLA-DPA1*01:03,HLA-DPB1*14:01,HLA-DQA1*04:01,HLA-DQA1*05:01,HLA-DPB1*04:02,HLA-DRB1*12:01,HLA-DPB1*05:01,HLA-DRB1*07:01,HLA-DRB1*09:01,HLA-DQB1*04:02,HLA-DQB1*03:01,HLA-DRB1*04:05,HLA-DPA1*02:01,HLA-DPB1*01:01,HLA-DPA1*01,HLA-DQB1*02:01,HLA-DRB5*01:01,HLA-DPB1*02:01,HLA-DRB1*01:01,HLA-DQA1*01:01</w:t>
            </w:r>
          </w:p>
        </w:tc>
      </w:tr>
      <w:tr w:rsidR="00865631" w:rsidRPr="00865631" w14:paraId="1D5C15C9" w14:textId="77777777" w:rsidTr="00865631">
        <w:trPr>
          <w:trHeight w:val="824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BBB41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EVITFDNLKTLLSLR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B843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73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BA5B2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74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B0593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3*02:02,HLA-DPB1*04:02,HLA-DPB1*05:01,HLA-DPA1*03:01,HLA-DRB1*03:01,HLA-DRB3*01:01,HLA-DRB1*11:01,HLA-DRB1*04:01,HLA-DRB1*01:01,HLA-DRB1*04:05,HLA-DPA1*02:01,HLA-DPB1*01:01,HLA-DPB1*14:01,HLA-DRB1*08:02</w:t>
            </w:r>
          </w:p>
        </w:tc>
      </w:tr>
      <w:tr w:rsidR="00865631" w:rsidRPr="00865631" w14:paraId="346D4598" w14:textId="77777777" w:rsidTr="00865631">
        <w:trPr>
          <w:trHeight w:val="824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C8254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FCLEASFNYLKSPNF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0C73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39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6E4F0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40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C9BD3A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3*02:02,HLA-DPB1*05:01,HLA-DPA1*01,HLA-DRB1*03:01,HLA-DRB1*07:01,HLA-DRB1*09:01,HLA-DRB5*01:01,HLA-DPB1*02:01,HLA-DPB1*04:01,HLA-DRB1*11:01,HLA-DRB1*04:01,HLA-DPA1*01:03,HLA-DRB1*04:05,HLA-DPA1*02:01,HLA-DPB1*01:01,HLA-DRB1*08:02</w:t>
            </w:r>
          </w:p>
        </w:tc>
      </w:tr>
      <w:tr w:rsidR="00865631" w:rsidRPr="00865631" w14:paraId="4ED8A500" w14:textId="77777777" w:rsidTr="00865631">
        <w:trPr>
          <w:trHeight w:val="824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3A4D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MAPISAMVRMYIFFA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8D1E3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5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8A0E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7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14A3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B1*05:01,HLA-DRB1*15:01,HLA-DRB1*03:01,HLA-DRB1*04:05,HLA-DRB1*09:01,HLA-DRB5*01:01,HLA-DPB1*02:01,HLA-DRB3*01:01,HLA-DQA1*01:02,HLA-DRB4*01:01,HLA-DRB1*11:01,HLA-DPA1*01:03,HLA-DRB1*04:01,HLA-DQB1*06:02,HLA-DPA1*02:01,HLA-DRB1*08:02</w:t>
            </w:r>
          </w:p>
        </w:tc>
      </w:tr>
      <w:tr w:rsidR="00865631" w:rsidRPr="00865631" w14:paraId="2E3D9A54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ED15B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CLGSLIYSTAALGVL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28087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42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9872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43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036B70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QA1*05:01,HLA-DRB3*02:02,HLA-DRB1*13:02,HLA-DQB1*02:01,HLA-DRB1*12:01,HLA-DRB1*03:01,HLA-DRB1*07:01,HLA-DRB1*15:01,HLA-DRB1*09:01,HLA-DRB5*01:01,HLA-DPB1*02:01,HLA-DQB1*03:01,HLA-DPB1*14:01,HLA-DRB1*01:01,HLA-DRB1*04:01,HLA-DRB1*11:01,HLA-DRB1*04:05,HLA-DPA1*01:03,HLA-DPA1*02:01,HLA-DPB1*01:01</w:t>
            </w:r>
          </w:p>
        </w:tc>
      </w:tr>
      <w:tr w:rsidR="00865631" w:rsidRPr="00865631" w14:paraId="44668504" w14:textId="77777777" w:rsidTr="00865631">
        <w:trPr>
          <w:trHeight w:val="824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65EE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DNLKTLLSLREVRTI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3D4AD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73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2EE5B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75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ED60D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B1*04:02,HLA-DRB1*12:01,HLA-DPA1*03:01,HLA-DRB1*03:01,HLA-DRB1*15:01,HLA-DRB4*01:01,HLA-DRB1*11:01,HLA-DRB1*04:01,HLA-DRB1*01:01,HLA-DRB1*04:05,HLA-DPA1*02:01,HLA-DPB1*01:01,HLA-DPB1*14:01,HLA-DRB1*08:02</w:t>
            </w:r>
          </w:p>
        </w:tc>
      </w:tr>
      <w:tr w:rsidR="00865631" w:rsidRPr="00865631" w14:paraId="4E5CA53D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9D18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INLVQMAPISAMVRM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90C08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5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F4168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6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4D1CF4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3*02:02,HLA-DQA1*05:01,HLA-DRB1*13:02,HLA-DRB1*12:01,HLA-DRB1*03:01,HLA-DRB1*15:01,HLA-DRB1*07:01,HLA-DRB1*09:01,HLA-DRB5*01:01,HLA-DQB1*04:02,HLA-DQB1*03:01,HLA-DRB4*01:01,HLA-DQA1*01:02,HLA-DRB1*01:01,HLA-DRB1*11:01,HLA-DRB1*04:01,HLA-DRB1*04:05,HLA-DQB1*06:02,HLA-DRB1*08:02,HLA-DQA1*04:01</w:t>
            </w:r>
          </w:p>
        </w:tc>
      </w:tr>
      <w:tr w:rsidR="00865631" w:rsidRPr="00865631" w14:paraId="20E11572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C04E1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FKWDLTAFGLVAEWF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3FEE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49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6FBF3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1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1C61D0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QA1*05:01,HLA-DQB1*02:01,HLA-DQB1*03:02,HLA-DPB1*05:01,HLA-DRB1*03:01,HLA-DQB1*05:01,HLA-DRB1*09:01,HLA-DQB1*04:02,HLA-DPB1*04:01,HLA-DRB3*01:01,HLA-DQA1*01:01,HLA-DRB1*04:01,HLA-DRB1*04:05,HLA-DQA1*03:01,HLA-DPA1*02:01,HLA-DPB1*01:01,HLA-DPA1*01,HLA-DQA1*04:01</w:t>
            </w:r>
          </w:p>
        </w:tc>
      </w:tr>
      <w:tr w:rsidR="00865631" w:rsidRPr="00865631" w14:paraId="4245AC63" w14:textId="77777777" w:rsidTr="00865631">
        <w:trPr>
          <w:trHeight w:val="824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088AF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LTENLLLYIDINGNL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88C5A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43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D0607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44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D1043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B1*04:02,HLA-DRB1*13:02,HLA-DRB1*12:01,HLA-DQB1*03:02,HLA-DPA1*03:01,HLA-DRB1*03:01,HLA-DRB1*15:01,HLA-DQB1*05:01,HLA-DQA1*03:01,HLA-DRB3*01:01,HLA-DRB1*04:01,HLA-DRB1*04:05,HLA-DQA1*01:01,HLA-DPA1*02:01,HLA-DPB1*01:01</w:t>
            </w:r>
          </w:p>
        </w:tc>
      </w:tr>
      <w:tr w:rsidR="00865631" w:rsidRPr="00865631" w14:paraId="23EE5D53" w14:textId="77777777" w:rsidTr="00865631">
        <w:trPr>
          <w:trHeight w:val="1443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327D6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lastRenderedPageBreak/>
              <w:t>YVLGLAAIMQLFFSY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BF65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2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71B6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3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236BE2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1*03:01,HLA-DQA1*01:02,HLA-DRB1*04:01,HLA-DQB1*06:02,HLA-DRB1*08:02,HLA-DRB1*15:01,HLA-DPB1*04:01,HLA-DRB1*11:01,HLA-DPA1*01:03,HLA-DPB1*14:01,HLA-DQA1*04:01,HLA-DQA1*05:01,HLA-DPB1*05:01,HLA-DRB1*12:01,HLA-DRB1*09:01,HLA-DQB1*04:02,HLA-DRB3*01:01,HLA-DQB1*03:01,HLA-DRB1*04:05,HLA-DPA1*02:01,HLA-DPA1*01,HLA-DQB1*02:01,HLA-DRB5*01:01,HLA-DPB1*02:01,HLA-DRB4*01:01</w:t>
            </w:r>
          </w:p>
        </w:tc>
      </w:tr>
      <w:tr w:rsidR="00865631" w:rsidRPr="00865631" w14:paraId="1A39E151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EF0A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WADNNCYLATALLTL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3FE2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85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B02AD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86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C28A21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QA1*05:01,HLA-DPB1*04:02,HLA-DQB1*02:01,HLA-DPB1*05:01,HLA-DPA1*03:01,HLA-DRB1*07:01,HLA-DPB1*02:01,HLA-DPB1*04:01,HLA-DQA1*01:02,HLA-DRB1*11:01,HLA-DPA1*01:03,HLA-DRB1*04:01,HLA-DQB1*06:02,HLA-DPA1*02:01,HLA-DPB1*01:01,HLA-DPB1*14:01,HLA-DPA1*01</w:t>
            </w:r>
          </w:p>
        </w:tc>
      </w:tr>
      <w:tr w:rsidR="00865631" w:rsidRPr="00865631" w14:paraId="6F072CE4" w14:textId="77777777" w:rsidTr="00865631">
        <w:trPr>
          <w:trHeight w:val="824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5A54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NQHEVLLAPLLSAGI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2B896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32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02EE0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33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34628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B1*04:02,HLA-DRB1*12:01,HLA-DPA1*03:01,HLA-DRB1*15:01,HLA-DRB1*03:01,HLA-DRB1*09:01,HLA-DPB1*02:01,HLA-DPB1*14:01,HLA-DRB1*11:01,HLA-DRB1*04:01,HLA-DRB1*01:01,HLA-DRB1*04:05,HLA-DPA1*01:03,HLA-DPA1*02:01,HLA-DPB1*01:01,HLA-DRB1*08:02</w:t>
            </w:r>
          </w:p>
        </w:tc>
      </w:tr>
      <w:tr w:rsidR="00865631" w:rsidRPr="00865631" w14:paraId="52D76F62" w14:textId="77777777" w:rsidTr="00865631">
        <w:trPr>
          <w:trHeight w:val="824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2282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VLSTFISAARQGFVD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B4DCA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81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40E42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82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3D10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3*02:02,HLA-DQB1*03:02,HLA-DRB1*03:01,HLA-DRB1*07:01,HLA-DRB1*09:01,HLA-DRB5*01:01,HLA-DQB1*04:02,HLA-DRB3*01:01,HLA-DQA1*01:02,HLA-DRB1*11:01,HLA-DRB1*04:01,HLA-DQB1*06:02,HLA-DQA1*03:01,HLA-DRB1*08:02,HLA-DQA1*04:01</w:t>
            </w:r>
          </w:p>
        </w:tc>
      </w:tr>
      <w:tr w:rsidR="00865631" w:rsidRPr="00865631" w14:paraId="2FC781C2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8DB0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SFYYVWKSYVHVVDG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70F2D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7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E32AC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58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1ADE1A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B1*04:02,HLA-DPA1*03:01,HLA-DRB1*15:01,HLA-DRB1*03:01,HLA-DRB1*07:01,HLA-DRB1*09:01,HLA-DRB5*01:01,HLA-DPB1*04:01,HLA-DPB1*02:01,HLA-DRB3*01:01,HLA-DRB1*11:01,HLA-DPA1*01:03,HLA-DRB1*08:02,HLA-DRB1*04:05,HLA-DPA1*02:01,HLA-DPB1*01:01,HLA-DPB1*14:01,HLA-DPA1*01</w:t>
            </w:r>
          </w:p>
        </w:tc>
      </w:tr>
      <w:tr w:rsidR="00865631" w:rsidRPr="00865631" w14:paraId="5FBFA608" w14:textId="77777777" w:rsidTr="00865631">
        <w:trPr>
          <w:trHeight w:val="1030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9C20D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TKYLVQQESPFVMMS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626A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976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54B13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992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3E0E83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3*02:02,HLA-DQA1*05:01,HLA-DRB1*13:02,HLA-DQB1*02:01,HLA-DRB1*12:01,HLA-DRB1*03:01,HLA-DRB1*15:01,HLA-DRB1*04:05,HLA-DRB1*09:01,HLA-DRB5*01:01,HLA-DRB3*01:01,HLA-DRB4*01:01,HLA-DQA1*01:02,HLA-DRB1*11:01,HLA-DRB1*04:01,HLA-DRB1*01:01,HLA-DQB1*06:02,HLA-DPA1*02:01,HLA-DPB1*01:01,HLA-DPB1*14:01</w:t>
            </w:r>
          </w:p>
        </w:tc>
      </w:tr>
      <w:tr w:rsidR="00865631" w:rsidRPr="00865631" w14:paraId="3D203F43" w14:textId="77777777" w:rsidTr="00865631">
        <w:trPr>
          <w:trHeight w:val="824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17711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EHFIETISLAGSYKD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1B22D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68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D2A82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69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4A5FA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B1*04:02,HLA-DRB1*12:01,HLA-DPA1*03:01,HLA-DRB1*03:01,HLA-DRB1*07:01,HLA-DRB1*04:05,HLA-DRB5*01:01,HLA-DPB1*02:01,HLA-DQA1*01:02,HLA-DRB1*11:01,HLA-DRB1*04:01,HLA-DPA1*01:03,HLA-DQB1*06:02,HLA-DPA1*02:01,HLA-DPB1*14:01,HLA-DRB1*08:02</w:t>
            </w:r>
          </w:p>
        </w:tc>
      </w:tr>
      <w:tr w:rsidR="00865631" w:rsidRPr="00865631" w14:paraId="21867D75" w14:textId="77777777" w:rsidTr="00865631">
        <w:trPr>
          <w:trHeight w:val="824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7C635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KSPNFSKLINIIIWF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BA311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401</w:t>
            </w:r>
          </w:p>
        </w:tc>
        <w:tc>
          <w:tcPr>
            <w:tcW w:w="3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B8569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1417</w:t>
            </w:r>
          </w:p>
        </w:tc>
        <w:tc>
          <w:tcPr>
            <w:tcW w:w="33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9FCD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PB1*04:02,HLA-DRB1*12:01,HLA-DPA1*03:01,HLA-DPB1*05:01,HLA-DRB1*15:01,HLA-DRB1*07:01,HLA-DRB5*01:01,HLA-DRB3*01:01,HLA-DRB4*01:01,HLA-DRB1*11:01,HLA-DRB1*04:01,HLA-DRB1*04:05,HLA-DPA1*02:01,HLA-DPB1*01:01</w:t>
            </w:r>
          </w:p>
        </w:tc>
      </w:tr>
      <w:tr w:rsidR="00865631" w:rsidRPr="00865631" w14:paraId="721E83F4" w14:textId="77777777" w:rsidTr="00865631">
        <w:trPr>
          <w:trHeight w:val="824"/>
        </w:trPr>
        <w:tc>
          <w:tcPr>
            <w:tcW w:w="10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7BCCF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VRTNVYLAVFDKNLY</w:t>
            </w:r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6319BB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351</w:t>
            </w:r>
          </w:p>
        </w:tc>
        <w:tc>
          <w:tcPr>
            <w:tcW w:w="31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DEEE2E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367</w:t>
            </w:r>
          </w:p>
        </w:tc>
        <w:tc>
          <w:tcPr>
            <w:tcW w:w="33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642CFB" w14:textId="77777777" w:rsidR="00865631" w:rsidRPr="00865631" w:rsidRDefault="00865631" w:rsidP="0086563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</w:rPr>
            </w:pPr>
            <w:r w:rsidRPr="00865631">
              <w:rPr>
                <w:rFonts w:ascii="Arial" w:eastAsia="Times New Roman" w:hAnsi="Arial" w:cs="Arial"/>
                <w:sz w:val="16"/>
                <w:szCs w:val="16"/>
              </w:rPr>
              <w:t>HLA-DRB1*13:02,HLA-DPB1*05:01,HLA-DRB1*03:01,HLA-DRB1*07:01,HLA-DQB1*05:01,HLA-DRB5*01:01,HLA-DPB1*02:01,HLA-DPB1*04:01,HLA-DPB1*14:01,HLA-DRB1*11:01,HLA-DPA1*01:03,HLA-DQA1*01:01,HLA-DPA1*02:01,HLA-DPB1*01:01,HLA-DPA1*01</w:t>
            </w:r>
          </w:p>
        </w:tc>
      </w:tr>
    </w:tbl>
    <w:p w14:paraId="284CF32E" w14:textId="1278F222" w:rsidR="00B81495" w:rsidRDefault="00B81495">
      <w:pPr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509CDB17" w14:textId="3D314163" w:rsidR="00BD2F59" w:rsidRDefault="00B81495" w:rsidP="00B81495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lastRenderedPageBreak/>
        <w:t>Supplemental Table S</w:t>
      </w:r>
      <w:r>
        <w:rPr>
          <w:b/>
          <w:sz w:val="20"/>
          <w:szCs w:val="20"/>
        </w:rPr>
        <w:t>6</w:t>
      </w:r>
      <w:r w:rsidRPr="00416D4E">
        <w:rPr>
          <w:b/>
          <w:sz w:val="20"/>
          <w:szCs w:val="20"/>
        </w:rPr>
        <w:t>.</w:t>
      </w:r>
      <w:r>
        <w:rPr>
          <w:sz w:val="20"/>
          <w:szCs w:val="20"/>
        </w:rPr>
        <w:t xml:space="preserve"> Predicted </w:t>
      </w:r>
      <w:r>
        <w:rPr>
          <w:sz w:val="20"/>
          <w:szCs w:val="20"/>
        </w:rPr>
        <w:t>linear B</w:t>
      </w:r>
      <w:r>
        <w:rPr>
          <w:sz w:val="20"/>
          <w:szCs w:val="20"/>
        </w:rPr>
        <w:t xml:space="preserve"> cell epitopes</w:t>
      </w:r>
      <w:r>
        <w:rPr>
          <w:sz w:val="20"/>
          <w:szCs w:val="20"/>
        </w:rPr>
        <w:t xml:space="preserve"> using BepiPred 2.0 with a cutoff of 0.55 and at least 10 amino acids</w:t>
      </w:r>
      <w:r>
        <w:rPr>
          <w:sz w:val="20"/>
          <w:szCs w:val="20"/>
        </w:rPr>
        <w:t>.</w:t>
      </w:r>
    </w:p>
    <w:tbl>
      <w:tblPr>
        <w:tblW w:w="9490" w:type="dxa"/>
        <w:tblLook w:val="04A0" w:firstRow="1" w:lastRow="0" w:firstColumn="1" w:lastColumn="0" w:noHBand="0" w:noVBand="1"/>
      </w:tblPr>
      <w:tblGrid>
        <w:gridCol w:w="617"/>
        <w:gridCol w:w="765"/>
        <w:gridCol w:w="753"/>
        <w:gridCol w:w="6359"/>
        <w:gridCol w:w="996"/>
      </w:tblGrid>
      <w:tr w:rsidR="00230B93" w:rsidRPr="00230B93" w14:paraId="21EF935A" w14:textId="77777777" w:rsidTr="00230B93">
        <w:trPr>
          <w:trHeight w:val="265"/>
        </w:trPr>
        <w:tc>
          <w:tcPr>
            <w:tcW w:w="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069F3E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No.</w:t>
            </w: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17C0FF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Start</w:t>
            </w:r>
          </w:p>
        </w:tc>
        <w:tc>
          <w:tcPr>
            <w:tcW w:w="7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53EEAB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End</w:t>
            </w:r>
          </w:p>
        </w:tc>
        <w:tc>
          <w:tcPr>
            <w:tcW w:w="63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F81606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eptide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71C06B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Length</w:t>
            </w:r>
          </w:p>
        </w:tc>
      </w:tr>
      <w:tr w:rsidR="00230B93" w:rsidRPr="00230B93" w14:paraId="315DEC5B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4AC4C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2E031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11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F5F97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48</w:t>
            </w:r>
          </w:p>
        </w:tc>
        <w:tc>
          <w:tcPr>
            <w:tcW w:w="6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2E8A4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EDEEEGDCEEEEFEPSTQYEYGTEDDYQGKPLEFGATS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ABAE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38</w:t>
            </w:r>
          </w:p>
        </w:tc>
      </w:tr>
      <w:tr w:rsidR="00230B93" w:rsidRPr="00230B93" w14:paraId="2DDCE496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13719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BA455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54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C1A3B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65</w:t>
            </w:r>
          </w:p>
        </w:tc>
        <w:tc>
          <w:tcPr>
            <w:tcW w:w="6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742F8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EEEQEEDWLDDD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0EF65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230B93" w:rsidRPr="00230B93" w14:paraId="5A70B7EE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21BE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D21EE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70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B923C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80</w:t>
            </w:r>
          </w:p>
        </w:tc>
        <w:tc>
          <w:tcPr>
            <w:tcW w:w="6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5DB6B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VGQQDGSEDNQ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F66A0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230B93" w:rsidRPr="00230B93" w14:paraId="27921C9C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CFAF5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4625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87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3DBAC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207</w:t>
            </w:r>
          </w:p>
        </w:tc>
        <w:tc>
          <w:tcPr>
            <w:tcW w:w="6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F346B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IVEVQPQLEMELTPVVQTIEV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ACC08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21</w:t>
            </w:r>
          </w:p>
        </w:tc>
      </w:tr>
      <w:tr w:rsidR="00230B93" w:rsidRPr="00230B93" w14:paraId="464D99E0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04E03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D8B8E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392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F7E7C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412</w:t>
            </w:r>
          </w:p>
        </w:tc>
        <w:tc>
          <w:tcPr>
            <w:tcW w:w="6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421DA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EVKPFITESKPSVEQRKQDDK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39AFD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21</w:t>
            </w:r>
          </w:p>
        </w:tc>
      </w:tr>
      <w:tr w:rsidR="00230B93" w:rsidRPr="00230B93" w14:paraId="3FB16E69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50888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5214D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419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B3CEB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429</w:t>
            </w:r>
          </w:p>
        </w:tc>
        <w:tc>
          <w:tcPr>
            <w:tcW w:w="6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CFB2F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EEVTTTLEETK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FEA3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230B93" w:rsidRPr="00230B93" w14:paraId="72E9EF41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578A8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7596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438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5C9F1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451</w:t>
            </w:r>
          </w:p>
        </w:tc>
        <w:tc>
          <w:tcPr>
            <w:tcW w:w="6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10335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YIDINGNLHPDSAT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4EE61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4</w:t>
            </w:r>
          </w:p>
        </w:tc>
      </w:tr>
      <w:tr w:rsidR="00230B93" w:rsidRPr="00230B93" w14:paraId="3B72C332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C7FBC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4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D1129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536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81EC5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546</w:t>
            </w:r>
          </w:p>
        </w:tc>
        <w:tc>
          <w:tcPr>
            <w:tcW w:w="6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15358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YILPSIISNEK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72066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230B93" w:rsidRPr="00230B93" w14:paraId="61AE213A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71C59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5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74B3C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586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E32E3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599</w:t>
            </w:r>
          </w:p>
        </w:tc>
        <w:tc>
          <w:tcPr>
            <w:tcW w:w="6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2EC22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RKYKGIKIQEGVVD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99AA2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4</w:t>
            </w:r>
          </w:p>
        </w:tc>
      </w:tr>
      <w:tr w:rsidR="00230B93" w:rsidRPr="00230B93" w14:paraId="75178C66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D88F5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28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C0583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095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C1248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105</w:t>
            </w:r>
          </w:p>
        </w:tc>
        <w:tc>
          <w:tcPr>
            <w:tcW w:w="6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64DFE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DLVPNQPYPN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ACA17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  <w:tr w:rsidR="00230B93" w:rsidRPr="00230B93" w14:paraId="3E44D09E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2202A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31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8AF84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178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24700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189</w:t>
            </w:r>
          </w:p>
        </w:tc>
        <w:tc>
          <w:tcPr>
            <w:tcW w:w="6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AA225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NATNKATYKPNT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B226F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2</w:t>
            </w:r>
          </w:p>
        </w:tc>
      </w:tr>
      <w:tr w:rsidR="00230B93" w:rsidRPr="00230B93" w14:paraId="59ACD71E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4247F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32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919F1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214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50B7D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249</w:t>
            </w:r>
          </w:p>
        </w:tc>
        <w:tc>
          <w:tcPr>
            <w:tcW w:w="6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6AB8E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DAQGMDNLACEDLKPVSEEVVENPTIQKDVLECNVK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024B3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36</w:t>
            </w:r>
          </w:p>
        </w:tc>
        <w:bookmarkStart w:id="0" w:name="_GoBack"/>
        <w:bookmarkEnd w:id="0"/>
      </w:tr>
      <w:tr w:rsidR="00230B93" w:rsidRPr="00230B93" w14:paraId="1F1595B1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58FE9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34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EBAB4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448</w:t>
            </w: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D7C28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461</w:t>
            </w:r>
          </w:p>
        </w:tc>
        <w:tc>
          <w:tcPr>
            <w:tcW w:w="6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0F29B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YREGYLNSTNVTIA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8099D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4</w:t>
            </w:r>
          </w:p>
        </w:tc>
      </w:tr>
      <w:tr w:rsidR="00230B93" w:rsidRPr="00230B93" w14:paraId="1F9419C3" w14:textId="77777777" w:rsidTr="00230B93">
        <w:trPr>
          <w:trHeight w:val="265"/>
        </w:trPr>
        <w:tc>
          <w:tcPr>
            <w:tcW w:w="6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1C6FFC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36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00D15D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691</w:t>
            </w:r>
          </w:p>
        </w:tc>
        <w:tc>
          <w:tcPr>
            <w:tcW w:w="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6CCD2D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701</w:t>
            </w:r>
          </w:p>
        </w:tc>
        <w:tc>
          <w:tcPr>
            <w:tcW w:w="63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822DF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GQKTYERHSLS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2E9197" w14:textId="77777777" w:rsidR="00230B93" w:rsidRPr="00230B93" w:rsidRDefault="00230B93" w:rsidP="00230B9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230B93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</w:tr>
    </w:tbl>
    <w:p w14:paraId="25A6411E" w14:textId="77777777" w:rsidR="00230B93" w:rsidRPr="00B81495" w:rsidRDefault="00230B93" w:rsidP="00B81495">
      <w:pPr>
        <w:spacing w:line="480" w:lineRule="auto"/>
        <w:rPr>
          <w:sz w:val="20"/>
          <w:szCs w:val="20"/>
        </w:rPr>
      </w:pPr>
    </w:p>
    <w:sectPr w:rsidR="00230B93" w:rsidRPr="00B81495" w:rsidSect="008C55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QwMrA0N7AwNDVV0lEKTi0uzszPAykwrAUAHZLXfiwAAAA="/>
  </w:docVars>
  <w:rsids>
    <w:rsidRoot w:val="00AF2A59"/>
    <w:rsid w:val="000405EC"/>
    <w:rsid w:val="00230B93"/>
    <w:rsid w:val="002B299A"/>
    <w:rsid w:val="002F0985"/>
    <w:rsid w:val="0032190C"/>
    <w:rsid w:val="00367BF9"/>
    <w:rsid w:val="00862C9B"/>
    <w:rsid w:val="00865631"/>
    <w:rsid w:val="008C553D"/>
    <w:rsid w:val="00AD3C70"/>
    <w:rsid w:val="00AF2A59"/>
    <w:rsid w:val="00B51E95"/>
    <w:rsid w:val="00B81495"/>
    <w:rsid w:val="00BD2F59"/>
    <w:rsid w:val="00CE0A3C"/>
    <w:rsid w:val="00D04DD9"/>
    <w:rsid w:val="00E47B60"/>
    <w:rsid w:val="00E50AD8"/>
    <w:rsid w:val="00EF3560"/>
    <w:rsid w:val="00FF5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D6C00"/>
  <w15:chartTrackingRefBased/>
  <w15:docId w15:val="{77AE5A0B-3091-4E95-8A76-2750FD13C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14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49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1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1</Pages>
  <Words>2856</Words>
  <Characters>16282</Characters>
  <Application>Microsoft Office Word</Application>
  <DocSecurity>0</DocSecurity>
  <Lines>135</Lines>
  <Paragraphs>38</Paragraphs>
  <ScaleCrop>false</ScaleCrop>
  <Company/>
  <LinksUpToDate>false</LinksUpToDate>
  <CharactersWithSpaces>19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son Ong</dc:creator>
  <cp:keywords/>
  <dc:description/>
  <cp:lastModifiedBy>Edison Ong</cp:lastModifiedBy>
  <cp:revision>15</cp:revision>
  <dcterms:created xsi:type="dcterms:W3CDTF">2020-03-17T20:37:00Z</dcterms:created>
  <dcterms:modified xsi:type="dcterms:W3CDTF">2020-03-17T20:57:00Z</dcterms:modified>
</cp:coreProperties>
</file>